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DB39EA" w:rsidR="00BF3267" w:rsidP="00F438EA" w:rsidRDefault="00BF3267" w14:paraId="2579B2EB" w14:textId="407EA4B0">
      <w:pPr>
        <w:jc w:val="center"/>
        <w:rPr>
          <w:rFonts w:ascii="Times New Roman" w:hAnsi="Times New Roman" w:eastAsia="Arial" w:cs="Times New Roman"/>
          <w:b/>
          <w:sz w:val="24"/>
          <w:szCs w:val="24"/>
        </w:rPr>
      </w:pPr>
      <w:r w:rsidRPr="00DB39EA">
        <w:rPr>
          <w:rFonts w:ascii="Times New Roman" w:hAnsi="Times New Roman" w:eastAsia="Arial" w:cs="Times New Roman"/>
          <w:b/>
          <w:sz w:val="24"/>
          <w:szCs w:val="24"/>
        </w:rPr>
        <w:t>Formato Evaluación Académica</w:t>
      </w:r>
      <w:r w:rsidR="00F438EA">
        <w:rPr>
          <w:rFonts w:ascii="Times New Roman" w:hAnsi="Times New Roman" w:eastAsia="Arial" w:cs="Times New Roman"/>
          <w:b/>
          <w:sz w:val="24"/>
          <w:szCs w:val="24"/>
        </w:rPr>
        <w:t xml:space="preserve"> </w:t>
      </w:r>
      <w:r w:rsidRPr="00DB39EA">
        <w:rPr>
          <w:rFonts w:ascii="Times New Roman" w:hAnsi="Times New Roman" w:eastAsia="Arial" w:cs="Times New Roman"/>
          <w:b/>
          <w:sz w:val="24"/>
          <w:szCs w:val="24"/>
        </w:rPr>
        <w:t xml:space="preserve">Publicaciones Científicas </w:t>
      </w:r>
      <w:r w:rsidR="00F438EA">
        <w:rPr>
          <w:rFonts w:ascii="Times New Roman" w:hAnsi="Times New Roman" w:eastAsia="Arial" w:cs="Times New Roman"/>
          <w:b/>
          <w:sz w:val="24"/>
          <w:szCs w:val="24"/>
        </w:rPr>
        <w:t>EMAVI</w:t>
      </w:r>
    </w:p>
    <w:p w:rsidRPr="00DB39EA" w:rsidR="00BF3267" w:rsidP="00BF3267" w:rsidRDefault="00BF3267" w14:paraId="48D19C57" w14:textId="77777777">
      <w:pPr>
        <w:rPr>
          <w:rFonts w:ascii="Times New Roman" w:hAnsi="Times New Roman" w:eastAsia="Arial" w:cs="Times New Roman"/>
          <w:sz w:val="24"/>
          <w:szCs w:val="24"/>
        </w:rPr>
      </w:pPr>
    </w:p>
    <w:p w:rsidRPr="00DB39EA" w:rsidR="00BF3267" w:rsidP="00BF3267" w:rsidRDefault="00BF3267" w14:paraId="2C678D93" w14:textId="77777777">
      <w:pPr>
        <w:jc w:val="both"/>
        <w:rPr>
          <w:rFonts w:ascii="Times New Roman" w:hAnsi="Times New Roman" w:eastAsia="Arial" w:cs="Times New Roman"/>
          <w:b/>
          <w:sz w:val="24"/>
          <w:szCs w:val="24"/>
        </w:rPr>
      </w:pPr>
      <w:bookmarkStart w:name="_30j0zll" w:colFirst="0" w:colLast="0" w:id="0"/>
      <w:bookmarkEnd w:id="0"/>
    </w:p>
    <w:p w:rsidR="00635C62" w:rsidP="00A95DE5" w:rsidRDefault="00BF3267" w14:paraId="33B9397A" w14:textId="1A1201B7">
      <w:pPr>
        <w:spacing w:line="360" w:lineRule="auto"/>
        <w:rPr>
          <w:rFonts w:ascii="Times New Roman" w:hAnsi="Times New Roman" w:cs="Times New Roman"/>
          <w:b/>
          <w:bCs/>
          <w:sz w:val="24"/>
          <w:szCs w:val="28"/>
          <w:lang w:val="es-ES"/>
        </w:rPr>
      </w:pPr>
      <w:r w:rsidRPr="00DB39EA">
        <w:rPr>
          <w:rFonts w:ascii="Times New Roman" w:hAnsi="Times New Roman" w:eastAsia="Arial" w:cs="Times New Roman"/>
          <w:b/>
          <w:color w:val="000000"/>
          <w:sz w:val="24"/>
          <w:szCs w:val="24"/>
        </w:rPr>
        <w:t>Título completo de la obra</w:t>
      </w:r>
      <w:r w:rsidRPr="00DB39EA">
        <w:rPr>
          <w:rFonts w:ascii="Times New Roman" w:hAnsi="Times New Roman" w:eastAsia="Arial" w:cs="Times New Roman"/>
          <w:b/>
          <w:sz w:val="24"/>
          <w:szCs w:val="24"/>
        </w:rPr>
        <w:t xml:space="preserve">:  </w:t>
      </w:r>
      <w:bookmarkStart w:name="_GoBack" w:id="1"/>
      <w:bookmarkEnd w:id="1"/>
    </w:p>
    <w:p w:rsidRPr="00DB39EA" w:rsidR="00BF3267" w:rsidP="00BF3267" w:rsidRDefault="00BF3267" w14:paraId="3D22408B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  <w:r w:rsidRPr="00DB39EA">
        <w:rPr>
          <w:rFonts w:ascii="Times New Roman" w:hAnsi="Times New Roman" w:eastAsia="Arial" w:cs="Times New Roman"/>
          <w:b/>
          <w:color w:val="000000"/>
          <w:sz w:val="24"/>
          <w:szCs w:val="24"/>
        </w:rPr>
        <w:t>Tipología de la Publicación:</w:t>
      </w:r>
    </w:p>
    <w:p w:rsidRPr="00DB39EA" w:rsidR="00BF3267" w:rsidP="00BF3267" w:rsidRDefault="00BF3267" w14:paraId="6612F0E1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b/>
          <w:sz w:val="24"/>
          <w:szCs w:val="24"/>
        </w:rPr>
      </w:pPr>
    </w:p>
    <w:p w:rsidRPr="00DB39EA" w:rsidR="00BF3267" w:rsidP="00BF3267" w:rsidRDefault="00BF3267" w14:paraId="7FAFE683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sz w:val="24"/>
          <w:szCs w:val="24"/>
        </w:rPr>
      </w:pPr>
      <w:r w:rsidRPr="00DB39EA">
        <w:rPr>
          <w:rFonts w:ascii="Times New Roman" w:hAnsi="Times New Roman" w:eastAsia="Arial" w:cs="Times New Roman"/>
          <w:sz w:val="24"/>
          <w:szCs w:val="24"/>
        </w:rPr>
        <w:t xml:space="preserve">Por favor, seleccione el tipo de libro a evaluar. </w:t>
      </w:r>
    </w:p>
    <w:p w:rsidRPr="00DB39EA" w:rsidR="00BF3267" w:rsidP="00BF3267" w:rsidRDefault="00BF3267" w14:paraId="1A2B3CAF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sz w:val="24"/>
          <w:szCs w:val="24"/>
        </w:rPr>
      </w:pPr>
    </w:p>
    <w:tbl>
      <w:tblPr>
        <w:tblW w:w="6090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1481"/>
        <w:gridCol w:w="1349"/>
        <w:gridCol w:w="1701"/>
        <w:gridCol w:w="1559"/>
      </w:tblGrid>
      <w:tr w:rsidRPr="00DB39EA" w:rsidR="00BF3267" w:rsidTr="00444AFB" w14:paraId="7ACCF752" w14:textId="77777777">
        <w:trPr>
          <w:jc w:val="center"/>
        </w:trPr>
        <w:tc>
          <w:tcPr>
            <w:tcW w:w="6090" w:type="dxa"/>
            <w:gridSpan w:val="4"/>
          </w:tcPr>
          <w:p w:rsidRPr="00DB39EA" w:rsidR="00BF3267" w:rsidP="00444AFB" w:rsidRDefault="00BF3267" w14:paraId="07C3BA4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4"/>
                <w:szCs w:val="24"/>
              </w:rPr>
            </w:pPr>
            <w:r w:rsidRPr="00DB39EA">
              <w:rPr>
                <w:rFonts w:ascii="Times New Roman" w:hAnsi="Times New Roman" w:eastAsia="Arial" w:cs="Times New Roman"/>
                <w:b/>
                <w:color w:val="000000"/>
                <w:sz w:val="21"/>
                <w:szCs w:val="21"/>
              </w:rPr>
              <w:t>Clasificación de Libros</w:t>
            </w:r>
          </w:p>
        </w:tc>
      </w:tr>
      <w:tr w:rsidRPr="00DB39EA" w:rsidR="00BF3267" w:rsidTr="00444AFB" w14:paraId="28A3FD31" w14:textId="77777777">
        <w:trPr>
          <w:jc w:val="center"/>
        </w:trPr>
        <w:tc>
          <w:tcPr>
            <w:tcW w:w="1481" w:type="dxa"/>
            <w:vAlign w:val="center"/>
          </w:tcPr>
          <w:p w:rsidRPr="00DB39EA" w:rsidR="00BF3267" w:rsidP="00444AFB" w:rsidRDefault="00BF3267" w14:paraId="24390F55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1"/>
                <w:szCs w:val="21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1"/>
                <w:szCs w:val="21"/>
              </w:rPr>
              <w:t>Libro de Investigación</w:t>
            </w:r>
          </w:p>
        </w:tc>
        <w:tc>
          <w:tcPr>
            <w:tcW w:w="1349" w:type="dxa"/>
            <w:vAlign w:val="center"/>
          </w:tcPr>
          <w:p w:rsidRPr="00DB39EA" w:rsidR="00BF3267" w:rsidP="00444AFB" w:rsidRDefault="00BF3267" w14:paraId="3C0E042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1"/>
                <w:szCs w:val="21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1"/>
                <w:szCs w:val="21"/>
              </w:rPr>
              <w:t>Libro de Texto</w:t>
            </w:r>
          </w:p>
        </w:tc>
        <w:tc>
          <w:tcPr>
            <w:tcW w:w="1701" w:type="dxa"/>
            <w:vAlign w:val="center"/>
          </w:tcPr>
          <w:p w:rsidRPr="00DB39EA" w:rsidR="00BF3267" w:rsidP="00444AFB" w:rsidRDefault="00BF3267" w14:paraId="00C2F317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1"/>
                <w:szCs w:val="21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1"/>
                <w:szCs w:val="21"/>
              </w:rPr>
              <w:t>Libro de Antología</w:t>
            </w:r>
          </w:p>
        </w:tc>
        <w:tc>
          <w:tcPr>
            <w:tcW w:w="1559" w:type="dxa"/>
            <w:vAlign w:val="center"/>
          </w:tcPr>
          <w:p w:rsidRPr="00DB39EA" w:rsidR="00BF3267" w:rsidP="00444AFB" w:rsidRDefault="00BF3267" w14:paraId="51F46A6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1"/>
                <w:szCs w:val="21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1"/>
                <w:szCs w:val="21"/>
              </w:rPr>
              <w:t>Libro de Divulgación Científica</w:t>
            </w:r>
          </w:p>
        </w:tc>
      </w:tr>
      <w:tr w:rsidRPr="00DB39EA" w:rsidR="00BF3267" w:rsidTr="00444AFB" w14:paraId="1F506BA3" w14:textId="77777777">
        <w:trPr>
          <w:jc w:val="center"/>
        </w:trPr>
        <w:tc>
          <w:tcPr>
            <w:tcW w:w="1481" w:type="dxa"/>
          </w:tcPr>
          <w:p w:rsidRPr="00DB39EA" w:rsidR="00BF3267" w:rsidP="00BF3267" w:rsidRDefault="00BF3267" w14:paraId="36351013" w14:textId="3551E2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349" w:type="dxa"/>
          </w:tcPr>
          <w:p w:rsidRPr="00DB39EA" w:rsidR="00BF3267" w:rsidP="00444AFB" w:rsidRDefault="00BF3267" w14:paraId="2CB6897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eastAsia="Arial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</w:tcPr>
          <w:p w:rsidRPr="00DB39EA" w:rsidR="00BF3267" w:rsidP="00444AFB" w:rsidRDefault="00BF3267" w14:paraId="71C5390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eastAsia="Arial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59" w:type="dxa"/>
          </w:tcPr>
          <w:p w:rsidRPr="00DB39EA" w:rsidR="00BF3267" w:rsidP="00444AFB" w:rsidRDefault="00BF3267" w14:paraId="362AB437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eastAsia="Arial" w:cs="Times New Roman"/>
                <w:b/>
                <w:color w:val="000000"/>
                <w:sz w:val="24"/>
                <w:szCs w:val="24"/>
              </w:rPr>
            </w:pPr>
          </w:p>
        </w:tc>
      </w:tr>
    </w:tbl>
    <w:p w:rsidRPr="00DB39EA" w:rsidR="00BF3267" w:rsidP="00BF3267" w:rsidRDefault="00BF3267" w14:paraId="6B3E14E5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b/>
          <w:color w:val="000000"/>
          <w:sz w:val="24"/>
          <w:szCs w:val="24"/>
        </w:rPr>
      </w:pPr>
    </w:p>
    <w:p w:rsidRPr="00DB39EA" w:rsidR="00BF3267" w:rsidP="00BF3267" w:rsidRDefault="00BF3267" w14:paraId="47B47660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  <w:r w:rsidRPr="00DB39EA">
        <w:rPr>
          <w:rFonts w:ascii="Times New Roman" w:hAnsi="Times New Roman" w:eastAsia="Arial" w:cs="Times New Roman"/>
          <w:b/>
          <w:color w:val="000000"/>
          <w:sz w:val="24"/>
          <w:szCs w:val="24"/>
        </w:rPr>
        <w:t>Factores de Evaluación:</w:t>
      </w:r>
    </w:p>
    <w:p w:rsidRPr="00DB39EA" w:rsidR="00BF3267" w:rsidP="00BF3267" w:rsidRDefault="00BF3267" w14:paraId="712E0AFA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b/>
          <w:color w:val="000000"/>
          <w:sz w:val="24"/>
          <w:szCs w:val="24"/>
        </w:rPr>
      </w:pPr>
    </w:p>
    <w:p w:rsidRPr="00DB39EA" w:rsidR="00BF3267" w:rsidP="00BF3267" w:rsidRDefault="00BF3267" w14:paraId="0E680B50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  <w:r w:rsidRPr="00DB39EA">
        <w:rPr>
          <w:rFonts w:ascii="Times New Roman" w:hAnsi="Times New Roman" w:eastAsia="Arial" w:cs="Times New Roman"/>
          <w:color w:val="000000"/>
          <w:sz w:val="24"/>
          <w:szCs w:val="24"/>
        </w:rPr>
        <w:t xml:space="preserve">Para hacer una correcta evaluación del texto, se debe tener en cuenta </w:t>
      </w:r>
      <w:r w:rsidRPr="00DB39EA">
        <w:rPr>
          <w:rFonts w:ascii="Times New Roman" w:hAnsi="Times New Roman" w:eastAsia="Arial" w:cs="Times New Roman"/>
          <w:sz w:val="24"/>
          <w:szCs w:val="24"/>
        </w:rPr>
        <w:t>la</w:t>
      </w:r>
      <w:r w:rsidRPr="00DB39EA">
        <w:rPr>
          <w:rFonts w:ascii="Times New Roman" w:hAnsi="Times New Roman" w:eastAsia="Arial" w:cs="Times New Roman"/>
          <w:color w:val="000000"/>
          <w:sz w:val="24"/>
          <w:szCs w:val="24"/>
        </w:rPr>
        <w:t xml:space="preserve"> clasificación de los libros y, </w:t>
      </w:r>
      <w:r w:rsidRPr="00DB39EA">
        <w:rPr>
          <w:rFonts w:ascii="Times New Roman" w:hAnsi="Times New Roman" w:eastAsia="Arial" w:cs="Times New Roman"/>
          <w:sz w:val="24"/>
          <w:szCs w:val="24"/>
        </w:rPr>
        <w:t>con base en esta</w:t>
      </w:r>
      <w:r w:rsidRPr="00DB39EA">
        <w:rPr>
          <w:rFonts w:ascii="Times New Roman" w:hAnsi="Times New Roman" w:eastAsia="Arial" w:cs="Times New Roman"/>
          <w:color w:val="000000"/>
          <w:sz w:val="24"/>
          <w:szCs w:val="24"/>
        </w:rPr>
        <w:t>, asign</w:t>
      </w:r>
      <w:r w:rsidRPr="00DB39EA">
        <w:rPr>
          <w:rFonts w:ascii="Times New Roman" w:hAnsi="Times New Roman" w:eastAsia="Arial" w:cs="Times New Roman"/>
          <w:sz w:val="24"/>
          <w:szCs w:val="24"/>
        </w:rPr>
        <w:t>ar</w:t>
      </w:r>
      <w:r w:rsidRPr="00DB39EA">
        <w:rPr>
          <w:rFonts w:ascii="Times New Roman" w:hAnsi="Times New Roman" w:eastAsia="Arial" w:cs="Times New Roman"/>
          <w:color w:val="000000"/>
          <w:sz w:val="24"/>
          <w:szCs w:val="24"/>
        </w:rPr>
        <w:t xml:space="preserve"> una calificación, empleando una escala de (1,0) a (5,0), en la que (1,0) corresponde a la nota más baja y (5,0) a la nota más alta. Recuerde calcular el promedio al finalizar la revisión. </w:t>
      </w:r>
    </w:p>
    <w:p w:rsidRPr="00DB39EA" w:rsidR="00BF3267" w:rsidP="00BF3267" w:rsidRDefault="00BF3267" w14:paraId="4886C485" w14:textId="77777777">
      <w:pPr>
        <w:pBdr>
          <w:top w:val="nil"/>
          <w:left w:val="nil"/>
          <w:bottom w:val="nil"/>
          <w:right w:val="nil"/>
          <w:between w:val="nil"/>
        </w:pBdr>
        <w:ind w:left="-10"/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</w:p>
    <w:p w:rsidRPr="00DB39EA" w:rsidR="00BF3267" w:rsidP="00BF3267" w:rsidRDefault="00BF3267" w14:paraId="752DEE97" w14:textId="77777777">
      <w:pPr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</w:p>
    <w:tbl>
      <w:tblPr>
        <w:tblW w:w="7922" w:type="dxa"/>
        <w:tblInd w:w="72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6505"/>
        <w:gridCol w:w="1417"/>
      </w:tblGrid>
      <w:tr w:rsidRPr="00DB39EA" w:rsidR="00BF3267" w:rsidTr="771DFA8D" w14:paraId="3C283225" w14:textId="77777777">
        <w:trPr>
          <w:trHeight w:val="520"/>
        </w:trPr>
        <w:tc>
          <w:tcPr>
            <w:tcW w:w="7922" w:type="dxa"/>
            <w:gridSpan w:val="2"/>
            <w:tcMar/>
            <w:vAlign w:val="center"/>
          </w:tcPr>
          <w:p w:rsidRPr="00DB39EA" w:rsidR="00BF3267" w:rsidP="00444AFB" w:rsidRDefault="00BF3267" w14:paraId="7E27139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Libro de Investigación</w:t>
            </w:r>
          </w:p>
        </w:tc>
      </w:tr>
      <w:tr w:rsidRPr="00DB39EA" w:rsidR="00BF3267" w:rsidTr="771DFA8D" w14:paraId="6A913210" w14:textId="77777777">
        <w:tc>
          <w:tcPr>
            <w:tcW w:w="6505" w:type="dxa"/>
            <w:tcMar/>
            <w:vAlign w:val="center"/>
          </w:tcPr>
          <w:p w:rsidRPr="00DB39EA" w:rsidR="00BF3267" w:rsidP="00444AFB" w:rsidRDefault="00BF3267" w14:paraId="6D1893A0" w14:textId="779110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 xml:space="preserve">Aspectos </w:t>
            </w:r>
            <w:r w:rsid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por</w:t>
            </w:r>
            <w:r w:rsidRPr="00DB39EA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 xml:space="preserve"> considerar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62E4475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Calificación</w:t>
            </w:r>
          </w:p>
        </w:tc>
      </w:tr>
      <w:tr w:rsidRPr="00DB39EA" w:rsidR="00BF3267" w:rsidTr="771DFA8D" w14:paraId="786CA33B" w14:textId="77777777">
        <w:trPr>
          <w:trHeight w:val="460"/>
        </w:trPr>
        <w:tc>
          <w:tcPr>
            <w:tcW w:w="6505" w:type="dxa"/>
            <w:tcMar/>
            <w:vAlign w:val="center"/>
          </w:tcPr>
          <w:p w:rsidRPr="00DB39EA" w:rsidR="00BF3267" w:rsidP="00A95DE5" w:rsidRDefault="00BF3267" w14:paraId="5F3A73C4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Es un producto derivado del resultado de un proceso de investigación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60780BE1" w14:textId="3A31240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507890ED" w14:textId="77777777">
        <w:trPr>
          <w:trHeight w:val="460"/>
        </w:trPr>
        <w:tc>
          <w:tcPr>
            <w:tcW w:w="6505" w:type="dxa"/>
            <w:tcMar/>
            <w:vAlign w:val="center"/>
          </w:tcPr>
          <w:p w:rsidRPr="00DB39EA" w:rsidR="00BF3267" w:rsidP="00A95DE5" w:rsidRDefault="00BF3267" w14:paraId="7ABF0F3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sz w:val="20"/>
                <w:szCs w:val="20"/>
              </w:rPr>
              <w:t>A</w:t>
            </w: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spectos</w:t>
            </w:r>
            <w:r w:rsidRPr="00DB39EA">
              <w:rPr>
                <w:rFonts w:ascii="Times New Roman" w:hAnsi="Times New Roman" w:eastAsia="Arial" w:cs="Times New Roman"/>
                <w:sz w:val="20"/>
                <w:szCs w:val="20"/>
              </w:rPr>
              <w:t xml:space="preserve"> que permiten clasificarlo</w:t>
            </w: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 como un producto de investigación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0EB853EE" w14:textId="6BA640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71E574BA" w14:textId="77777777">
        <w:trPr>
          <w:trHeight w:val="376"/>
        </w:trPr>
        <w:tc>
          <w:tcPr>
            <w:tcW w:w="6505" w:type="dxa"/>
            <w:tcMar/>
            <w:vAlign w:val="center"/>
          </w:tcPr>
          <w:p w:rsidRPr="00DB39EA" w:rsidR="00BF3267" w:rsidP="00A95DE5" w:rsidRDefault="00BF3267" w14:paraId="3C5CA82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sz w:val="20"/>
                <w:szCs w:val="20"/>
              </w:rPr>
              <w:t>Solidez de</w:t>
            </w: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l marco teórico-conceptual </w:t>
            </w:r>
            <w:r w:rsidRPr="00DB39EA">
              <w:rPr>
                <w:rFonts w:ascii="Times New Roman" w:hAnsi="Times New Roman" w:eastAsia="Arial" w:cs="Times New Roman"/>
                <w:sz w:val="20"/>
                <w:szCs w:val="20"/>
              </w:rPr>
              <w:t>usado en el libro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49AC4BD1" w14:textId="482928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3145FC45" w14:textId="77777777">
        <w:tc>
          <w:tcPr>
            <w:tcW w:w="6505" w:type="dxa"/>
            <w:tcMar/>
            <w:vAlign w:val="center"/>
          </w:tcPr>
          <w:p w:rsidRPr="00DB39EA" w:rsidR="00BF3267" w:rsidP="00A95DE5" w:rsidRDefault="00BF3267" w14:paraId="0ABC01A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sz w:val="20"/>
                <w:szCs w:val="20"/>
              </w:rPr>
              <w:t>Correspondencia entre l</w:t>
            </w: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a metodología utilizada </w:t>
            </w:r>
            <w:r w:rsidRPr="00DB39EA">
              <w:rPr>
                <w:rFonts w:ascii="Times New Roman" w:hAnsi="Times New Roman" w:eastAsia="Arial" w:cs="Times New Roman"/>
                <w:sz w:val="20"/>
                <w:szCs w:val="20"/>
              </w:rPr>
              <w:t>y</w:t>
            </w: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 los resultados obtenidos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6999184C" w14:textId="38DF10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5236614C" w14:textId="77777777">
        <w:trPr>
          <w:trHeight w:val="456"/>
        </w:trPr>
        <w:tc>
          <w:tcPr>
            <w:tcW w:w="6505" w:type="dxa"/>
            <w:tcMar/>
            <w:vAlign w:val="center"/>
          </w:tcPr>
          <w:p w:rsidRPr="00DB39EA" w:rsidR="00BF3267" w:rsidP="00A95DE5" w:rsidRDefault="00BF3267" w14:paraId="64EBA2A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Presentación de la metodología de investigación </w:t>
            </w:r>
            <w:r w:rsidRPr="00DB39EA">
              <w:rPr>
                <w:rFonts w:ascii="Times New Roman" w:hAnsi="Times New Roman" w:eastAsia="Arial" w:cs="Times New Roman"/>
                <w:sz w:val="20"/>
                <w:szCs w:val="20"/>
              </w:rPr>
              <w:t xml:space="preserve">en </w:t>
            </w: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el manuscrito. 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3ECCCF38" w14:textId="39B4D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3C34BE88" w14:textId="77777777">
        <w:tc>
          <w:tcPr>
            <w:tcW w:w="6505" w:type="dxa"/>
            <w:tcMar/>
            <w:vAlign w:val="center"/>
          </w:tcPr>
          <w:p w:rsidRPr="00DB39EA" w:rsidR="00BF3267" w:rsidP="00A95DE5" w:rsidRDefault="00BF3267" w14:paraId="0B3F852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Documentación de métodos, procesos y procedimientos utilizados para la investigación. 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1EE46CF5" w14:textId="13BBFF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43562517" w14:textId="77777777">
        <w:trPr>
          <w:trHeight w:val="384"/>
        </w:trPr>
        <w:tc>
          <w:tcPr>
            <w:tcW w:w="6505" w:type="dxa"/>
            <w:tcMar/>
            <w:vAlign w:val="center"/>
          </w:tcPr>
          <w:p w:rsidRPr="00DB39EA" w:rsidR="00BF3267" w:rsidP="00A95DE5" w:rsidRDefault="00BF3267" w14:paraId="4E7E44D7" w14:textId="77777777">
            <w:pPr>
              <w:ind w:left="20"/>
              <w:jc w:val="both"/>
              <w:rPr>
                <w:rFonts w:ascii="Times New Roman" w:hAnsi="Times New Roman" w:eastAsia="Arial" w:cs="Times New Roman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sz w:val="20"/>
                <w:szCs w:val="20"/>
              </w:rPr>
              <w:t>Aporte de elementos significativos en el área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5D23D959" w14:textId="145EEB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2B272BD7" w14:textId="77777777">
        <w:trPr>
          <w:trHeight w:val="404"/>
        </w:trPr>
        <w:tc>
          <w:tcPr>
            <w:tcW w:w="6505" w:type="dxa"/>
            <w:tcMar/>
            <w:vAlign w:val="center"/>
          </w:tcPr>
          <w:p w:rsidRPr="00DB39EA" w:rsidR="00BF3267" w:rsidP="00A95DE5" w:rsidRDefault="00BF3267" w14:paraId="5AD9C39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Aspectos innovadores dentro de la obra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6F304DD7" w14:textId="181EB8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105DDF20" w14:textId="77777777">
        <w:trPr>
          <w:trHeight w:val="424"/>
        </w:trPr>
        <w:tc>
          <w:tcPr>
            <w:tcW w:w="6505" w:type="dxa"/>
            <w:tcMar/>
            <w:vAlign w:val="center"/>
          </w:tcPr>
          <w:p w:rsidRPr="00DB39EA" w:rsidR="00BF3267" w:rsidP="00A95DE5" w:rsidRDefault="00BF3267" w14:paraId="18C99EF7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Aporte al conocimiento alrededor del tema abordado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09E424A1" w14:textId="10982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44A3C393" w14:textId="77777777">
        <w:tc>
          <w:tcPr>
            <w:tcW w:w="6505" w:type="dxa"/>
            <w:tcMar/>
            <w:vAlign w:val="center"/>
          </w:tcPr>
          <w:p w:rsidRPr="00DB39EA" w:rsidR="00BF3267" w:rsidP="00A95DE5" w:rsidRDefault="00BF3267" w14:paraId="7C458FA9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sz w:val="20"/>
                <w:szCs w:val="20"/>
              </w:rPr>
              <w:t xml:space="preserve">Estructura morfológica del texto. </w:t>
            </w: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(tabla de contenido, bibliografía, capítulos, conclusiones, entre otros)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13A539B6" w14:textId="290670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30861D58" w14:textId="77777777">
        <w:trPr>
          <w:trHeight w:val="480"/>
        </w:trPr>
        <w:tc>
          <w:tcPr>
            <w:tcW w:w="6505" w:type="dxa"/>
            <w:tcMar/>
            <w:vAlign w:val="center"/>
          </w:tcPr>
          <w:p w:rsidRPr="00DB39EA" w:rsidR="00BF3267" w:rsidP="771DFA8D" w:rsidRDefault="00BF3267" w14:paraId="5992AAAE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  <w:lang w:val="es-ES"/>
              </w:rPr>
            </w:pPr>
            <w:r w:rsidRPr="771DFA8D" w:rsidR="00BF3267">
              <w:rPr>
                <w:rFonts w:ascii="Times New Roman" w:hAnsi="Times New Roman" w:eastAsia="Arial" w:cs="Times New Roman"/>
                <w:color w:val="000000" w:themeColor="text1" w:themeTint="FF" w:themeShade="FF"/>
                <w:sz w:val="20"/>
                <w:szCs w:val="20"/>
                <w:lang w:val="es-ES"/>
              </w:rPr>
              <w:t>Correlación entre los títulos de capítulos y</w:t>
            </w:r>
            <w:r w:rsidRPr="771DFA8D" w:rsidR="00BF3267">
              <w:rPr>
                <w:rFonts w:ascii="Times New Roman" w:hAnsi="Times New Roman" w:eastAsia="Arial" w:cs="Times New Roman"/>
                <w:sz w:val="20"/>
                <w:szCs w:val="20"/>
                <w:lang w:val="es-ES"/>
              </w:rPr>
              <w:t xml:space="preserve"> el contenido de </w:t>
            </w:r>
            <w:r w:rsidRPr="771DFA8D" w:rsidR="00BF3267">
              <w:rPr>
                <w:rFonts w:ascii="Times New Roman" w:hAnsi="Times New Roman" w:eastAsia="Arial" w:cs="Times New Roman"/>
                <w:sz w:val="20"/>
                <w:szCs w:val="20"/>
                <w:lang w:val="es-ES"/>
              </w:rPr>
              <w:t>los mismos</w:t>
            </w:r>
            <w:r w:rsidRPr="771DFA8D" w:rsidR="00BF3267">
              <w:rPr>
                <w:rFonts w:ascii="Times New Roman" w:hAnsi="Times New Roman" w:eastAsia="Arial" w:cs="Times New Roman"/>
                <w:sz w:val="20"/>
                <w:szCs w:val="20"/>
                <w:lang w:val="es-ES"/>
              </w:rPr>
              <w:t>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6AAAAB9A" w14:textId="6F6046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5154C056" w14:textId="77777777">
        <w:trPr>
          <w:trHeight w:val="480"/>
        </w:trPr>
        <w:tc>
          <w:tcPr>
            <w:tcW w:w="6505" w:type="dxa"/>
            <w:tcMar/>
            <w:vAlign w:val="center"/>
          </w:tcPr>
          <w:p w:rsidRPr="00DB39EA" w:rsidR="00BF3267" w:rsidP="00A95DE5" w:rsidRDefault="00BF3267" w14:paraId="2420901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sz w:val="20"/>
                <w:szCs w:val="20"/>
              </w:rPr>
              <w:t>L</w:t>
            </w: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enguaje claro y estructurado a lo largo del documento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10456588" w14:textId="76C52F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64A47A02" w14:textId="77777777">
        <w:trPr>
          <w:trHeight w:val="388"/>
        </w:trPr>
        <w:tc>
          <w:tcPr>
            <w:tcW w:w="6505" w:type="dxa"/>
            <w:tcMar/>
            <w:vAlign w:val="center"/>
          </w:tcPr>
          <w:p w:rsidRPr="00DB39EA" w:rsidR="00BF3267" w:rsidP="771DFA8D" w:rsidRDefault="00BF3267" w14:paraId="3B638A58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  <w:lang w:val="es-ES"/>
              </w:rPr>
            </w:pPr>
            <w:r w:rsidRPr="771DFA8D" w:rsidR="00BF3267">
              <w:rPr>
                <w:rFonts w:ascii="Times New Roman" w:hAnsi="Times New Roman" w:eastAsia="Arial" w:cs="Times New Roman"/>
                <w:color w:val="000000" w:themeColor="text1" w:themeTint="FF" w:themeShade="FF"/>
                <w:sz w:val="20"/>
                <w:szCs w:val="20"/>
                <w:lang w:val="es-ES"/>
              </w:rPr>
              <w:t>Desarrollo de un tema central a lo largo de todo el documento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74BF2968" w14:textId="06458D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2CD943AB" w14:textId="77777777">
        <w:tc>
          <w:tcPr>
            <w:tcW w:w="6505" w:type="dxa"/>
            <w:tcMar/>
            <w:vAlign w:val="center"/>
          </w:tcPr>
          <w:p w:rsidRPr="00DB39EA" w:rsidR="00BF3267" w:rsidP="00444AFB" w:rsidRDefault="00BF3267" w14:paraId="14E9890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Rigurosidad en la estructuración de la bibliografía de acuerdo con la temática tratada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5E3B87E5" w14:textId="368385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297A8EA9" w14:textId="77777777">
        <w:trPr>
          <w:trHeight w:val="372"/>
        </w:trPr>
        <w:tc>
          <w:tcPr>
            <w:tcW w:w="6505" w:type="dxa"/>
            <w:tcMar/>
            <w:vAlign w:val="center"/>
          </w:tcPr>
          <w:p w:rsidRPr="00DB39EA" w:rsidR="00BF3267" w:rsidP="00444AFB" w:rsidRDefault="00BF3267" w14:paraId="2605CB0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lastRenderedPageBreak/>
              <w:t>Nivel de impacto de la obra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474B2941" w14:textId="653BD9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7BD86B22" w14:textId="77777777">
        <w:trPr>
          <w:trHeight w:val="420"/>
        </w:trPr>
        <w:tc>
          <w:tcPr>
            <w:tcW w:w="6505" w:type="dxa"/>
            <w:tcMar/>
            <w:vAlign w:val="center"/>
          </w:tcPr>
          <w:p w:rsidRPr="00DB39EA" w:rsidR="00BF3267" w:rsidP="00444AFB" w:rsidRDefault="00BF3267" w14:paraId="5DBFC06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Vigencia de la obra.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20446B63" w14:textId="7E75FE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DB39EA" w:rsidR="00BF3267" w:rsidTr="771DFA8D" w14:paraId="2AE394DA" w14:textId="77777777">
        <w:trPr>
          <w:trHeight w:val="270"/>
        </w:trPr>
        <w:tc>
          <w:tcPr>
            <w:tcW w:w="6505" w:type="dxa"/>
            <w:tcMar/>
            <w:vAlign w:val="center"/>
          </w:tcPr>
          <w:p w:rsidRPr="00DB39EA" w:rsidR="00BF3267" w:rsidP="00A95DE5" w:rsidRDefault="00BF3267" w14:paraId="3893041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Promedio de Calificación</w:t>
            </w:r>
          </w:p>
        </w:tc>
        <w:tc>
          <w:tcPr>
            <w:tcW w:w="1417" w:type="dxa"/>
            <w:tcMar/>
            <w:vAlign w:val="center"/>
          </w:tcPr>
          <w:p w:rsidRPr="00DB39EA" w:rsidR="00BF3267" w:rsidP="00444AFB" w:rsidRDefault="00BF3267" w14:paraId="7B0FDECF" w14:textId="4130D1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</w:p>
        </w:tc>
      </w:tr>
    </w:tbl>
    <w:p w:rsidRPr="00DB39EA" w:rsidR="000D0E2F" w:rsidRDefault="000D0E2F" w14:paraId="77D2272A" w14:textId="77777777">
      <w:pPr>
        <w:rPr>
          <w:rFonts w:ascii="Times New Roman" w:hAnsi="Times New Roman" w:cs="Times New Roman"/>
        </w:rPr>
      </w:pPr>
    </w:p>
    <w:tbl>
      <w:tblPr>
        <w:tblW w:w="7922" w:type="dxa"/>
        <w:tblInd w:w="72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6505"/>
        <w:gridCol w:w="1417"/>
      </w:tblGrid>
      <w:tr w:rsidRPr="008A6754" w:rsidR="008A6754" w:rsidTr="771DFA8D" w14:paraId="18A54A44" w14:textId="77777777">
        <w:trPr>
          <w:trHeight w:val="433"/>
        </w:trPr>
        <w:tc>
          <w:tcPr>
            <w:tcW w:w="7922" w:type="dxa"/>
            <w:gridSpan w:val="2"/>
            <w:tcMar/>
            <w:vAlign w:val="center"/>
          </w:tcPr>
          <w:p w:rsidRPr="008A6754" w:rsidR="008A6754" w:rsidP="008846E3" w:rsidRDefault="008A6754" w14:paraId="431BB2C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Libro de Texto</w:t>
            </w:r>
          </w:p>
        </w:tc>
      </w:tr>
      <w:tr w:rsidRPr="008A6754" w:rsidR="008A6754" w:rsidTr="771DFA8D" w14:paraId="4C097560" w14:textId="77777777">
        <w:tc>
          <w:tcPr>
            <w:tcW w:w="6505" w:type="dxa"/>
            <w:tcMar/>
            <w:vAlign w:val="center"/>
          </w:tcPr>
          <w:p w:rsidRPr="008A6754" w:rsidR="008A6754" w:rsidP="008846E3" w:rsidRDefault="008A6754" w14:paraId="181ED65E" w14:textId="36BF78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Aspectos por considerar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7212887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Calificación</w:t>
            </w:r>
          </w:p>
        </w:tc>
      </w:tr>
      <w:tr w:rsidRPr="008A6754" w:rsidR="008A6754" w:rsidTr="771DFA8D" w14:paraId="31361346" w14:textId="77777777">
        <w:tc>
          <w:tcPr>
            <w:tcW w:w="6505" w:type="dxa"/>
            <w:tcMar/>
            <w:vAlign w:val="center"/>
          </w:tcPr>
          <w:p w:rsidRPr="008A6754" w:rsidR="008A6754" w:rsidP="00A95DE5" w:rsidRDefault="008A6754" w14:paraId="21E8B66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Orientación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 hacia procesos académicos y/o pedagógicos en alguna área específica 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del saber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77A933D3" w14:textId="3FFE37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4DA8C87C" w14:textId="77777777">
        <w:trPr>
          <w:trHeight w:val="408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028E346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Vigencia del contenido y su desarrollo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247C3FD0" w14:textId="2A0A86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7262C3AA" w14:textId="77777777">
        <w:trPr>
          <w:trHeight w:val="414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5F20172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Carácter pedagógico o didáctico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6D26539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400C2E8B" w14:textId="77777777">
        <w:trPr>
          <w:trHeight w:val="420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51F946E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Rigurosidad en el planteamiento del documento 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respecto al tema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6322907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76EE62A6" w14:textId="77777777">
        <w:trPr>
          <w:trHeight w:val="412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2E626F2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Aporte teórico en el proceso pedagógico y académico propuesto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114DF64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521BA326" w14:textId="77777777">
        <w:trPr>
          <w:trHeight w:val="417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324B7E7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E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structura morfológica 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del manuscrito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153FF80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1EBBB166" w14:textId="77777777">
        <w:trPr>
          <w:trHeight w:val="424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094ECAE4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Aspectos innovadores en el abordaje y presentación de la temática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2ECA3764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1F4E1378" w14:textId="77777777">
        <w:tc>
          <w:tcPr>
            <w:tcW w:w="6505" w:type="dxa"/>
            <w:tcMar/>
            <w:vAlign w:val="center"/>
          </w:tcPr>
          <w:p w:rsidRPr="008A6754" w:rsidR="008A6754" w:rsidP="771DFA8D" w:rsidRDefault="008A6754" w14:paraId="21916721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  <w:lang w:val="es-ES"/>
              </w:rPr>
            </w:pPr>
            <w:r w:rsidRPr="771DFA8D" w:rsidR="008A6754">
              <w:rPr>
                <w:rFonts w:ascii="Times New Roman" w:hAnsi="Times New Roman" w:eastAsia="Arial" w:cs="Times New Roman"/>
                <w:color w:val="000000" w:themeColor="text1" w:themeTint="FF" w:themeShade="FF"/>
                <w:sz w:val="20"/>
                <w:szCs w:val="20"/>
                <w:lang w:val="es-ES"/>
              </w:rPr>
              <w:t xml:space="preserve">Correlación entre los títulos de los capítulos y </w:t>
            </w:r>
            <w:r w:rsidRPr="771DFA8D" w:rsidR="008A6754">
              <w:rPr>
                <w:rFonts w:ascii="Times New Roman" w:hAnsi="Times New Roman" w:eastAsia="Arial" w:cs="Times New Roman"/>
                <w:sz w:val="20"/>
                <w:szCs w:val="20"/>
                <w:lang w:val="es-ES"/>
              </w:rPr>
              <w:t xml:space="preserve">el contenido de </w:t>
            </w:r>
            <w:r w:rsidRPr="771DFA8D" w:rsidR="008A6754">
              <w:rPr>
                <w:rFonts w:ascii="Times New Roman" w:hAnsi="Times New Roman" w:eastAsia="Arial" w:cs="Times New Roman"/>
                <w:sz w:val="20"/>
                <w:szCs w:val="20"/>
                <w:lang w:val="es-ES"/>
              </w:rPr>
              <w:t>los mismos</w:t>
            </w:r>
            <w:r w:rsidRPr="771DFA8D" w:rsidR="008A6754">
              <w:rPr>
                <w:rFonts w:ascii="Times New Roman" w:hAnsi="Times New Roman" w:eastAsia="Arial" w:cs="Times New Roman"/>
                <w:sz w:val="20"/>
                <w:szCs w:val="20"/>
                <w:lang w:val="es-ES"/>
              </w:rPr>
              <w:t>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622E24F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5B1623F4" w14:textId="77777777">
        <w:trPr>
          <w:trHeight w:val="461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114DAB5A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L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enguaje claro y estructurado a lo largo del documento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6BB35D7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2E59BEFD" w14:textId="77777777">
        <w:trPr>
          <w:trHeight w:val="398"/>
        </w:trPr>
        <w:tc>
          <w:tcPr>
            <w:tcW w:w="6505" w:type="dxa"/>
            <w:tcMar/>
            <w:vAlign w:val="center"/>
          </w:tcPr>
          <w:p w:rsidRPr="008A6754" w:rsidR="008A6754" w:rsidP="771DFA8D" w:rsidRDefault="008A6754" w14:paraId="7B6E339C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  <w:lang w:val="es-ES"/>
              </w:rPr>
            </w:pPr>
            <w:r w:rsidRPr="771DFA8D" w:rsidR="008A6754">
              <w:rPr>
                <w:rFonts w:ascii="Times New Roman" w:hAnsi="Times New Roman" w:eastAsia="Arial" w:cs="Times New Roman"/>
                <w:color w:val="000000" w:themeColor="text1" w:themeTint="FF" w:themeShade="FF"/>
                <w:sz w:val="20"/>
                <w:szCs w:val="20"/>
                <w:lang w:val="es-ES"/>
              </w:rPr>
              <w:t>Desarrollo de un tema central a lo largo de todo el documento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4DBEDE0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702C873B" w14:textId="77777777">
        <w:trPr>
          <w:trHeight w:val="418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4400CC1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E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structuración 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bibliográfica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 de acuerdo con la temática tratada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6DA1B869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0B24B5CE" w14:textId="77777777">
        <w:trPr>
          <w:trHeight w:val="424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774CE2A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Nivel de impacto de la obra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5B9F58F6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3DB0A17B" w14:textId="77777777">
        <w:trPr>
          <w:trHeight w:val="312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1A5F4A8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Promedio de Calificación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54BBA4D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</w:p>
        </w:tc>
      </w:tr>
    </w:tbl>
    <w:p w:rsidR="00BF3267" w:rsidRDefault="00BF3267" w14:paraId="54356A65" w14:textId="226E4204">
      <w:pPr>
        <w:rPr>
          <w:rFonts w:ascii="Times New Roman" w:hAnsi="Times New Roman" w:cs="Times New Roman"/>
        </w:rPr>
      </w:pPr>
    </w:p>
    <w:tbl>
      <w:tblPr>
        <w:tblW w:w="7922" w:type="dxa"/>
        <w:tblInd w:w="72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6505"/>
        <w:gridCol w:w="1417"/>
      </w:tblGrid>
      <w:tr w:rsidRPr="008A6754" w:rsidR="008A6754" w:rsidTr="008A6754" w14:paraId="2012EA4A" w14:textId="77777777">
        <w:trPr>
          <w:trHeight w:val="396"/>
        </w:trPr>
        <w:tc>
          <w:tcPr>
            <w:tcW w:w="7922" w:type="dxa"/>
            <w:gridSpan w:val="2"/>
            <w:vAlign w:val="center"/>
          </w:tcPr>
          <w:p w:rsidRPr="008A6754" w:rsidR="008A6754" w:rsidP="008846E3" w:rsidRDefault="008A6754" w14:paraId="723616B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Libro de Antología</w:t>
            </w:r>
          </w:p>
        </w:tc>
      </w:tr>
      <w:tr w:rsidRPr="008A6754" w:rsidR="008A6754" w:rsidTr="008846E3" w14:paraId="4955661C" w14:textId="77777777">
        <w:tc>
          <w:tcPr>
            <w:tcW w:w="6505" w:type="dxa"/>
            <w:vAlign w:val="center"/>
          </w:tcPr>
          <w:p w:rsidRPr="008A6754" w:rsidR="008A6754" w:rsidP="008846E3" w:rsidRDefault="008A6754" w14:paraId="10B2D128" w14:textId="33BC8E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 xml:space="preserve">Aspectos </w:t>
            </w:r>
            <w:r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por</w:t>
            </w: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 xml:space="preserve"> considerar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370EAED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Calificación</w:t>
            </w:r>
          </w:p>
        </w:tc>
      </w:tr>
      <w:tr w:rsidRPr="008A6754" w:rsidR="008A6754" w:rsidTr="008A6754" w14:paraId="7D0F7043" w14:textId="77777777">
        <w:trPr>
          <w:trHeight w:val="462"/>
        </w:trPr>
        <w:tc>
          <w:tcPr>
            <w:tcW w:w="6505" w:type="dxa"/>
            <w:vAlign w:val="center"/>
          </w:tcPr>
          <w:p w:rsidRPr="008A6754" w:rsidR="008A6754" w:rsidP="00A95DE5" w:rsidRDefault="008A6754" w14:paraId="6C3B265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Tratamiento metodológico 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 xml:space="preserve">acorde con 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la tipología de publicación.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343C016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008A6754" w14:paraId="15726D4B" w14:textId="77777777">
        <w:trPr>
          <w:trHeight w:val="412"/>
        </w:trPr>
        <w:tc>
          <w:tcPr>
            <w:tcW w:w="6505" w:type="dxa"/>
            <w:vAlign w:val="center"/>
          </w:tcPr>
          <w:p w:rsidRPr="008A6754" w:rsidR="008A6754" w:rsidP="00A95DE5" w:rsidRDefault="008A6754" w14:paraId="5452A6F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Integración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 entre autores y enfoques teóricos abordados. 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01DCFA1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008A6754" w14:paraId="04DCAC25" w14:textId="77777777">
        <w:trPr>
          <w:trHeight w:val="418"/>
        </w:trPr>
        <w:tc>
          <w:tcPr>
            <w:tcW w:w="6505" w:type="dxa"/>
            <w:vAlign w:val="center"/>
          </w:tcPr>
          <w:p w:rsidRPr="008A6754" w:rsidR="008A6754" w:rsidP="00A95DE5" w:rsidRDefault="008A6754" w14:paraId="61D7872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Aporte al enfoque teórico propuesto. 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2469AB4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008846E3" w14:paraId="2515B4BD" w14:textId="77777777">
        <w:tc>
          <w:tcPr>
            <w:tcW w:w="6505" w:type="dxa"/>
            <w:vAlign w:val="center"/>
          </w:tcPr>
          <w:p w:rsidRPr="008A6754" w:rsidR="008A6754" w:rsidP="00A95DE5" w:rsidRDefault="008A6754" w14:paraId="20C4C9C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Si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 corresponde al resultado de una convocatoria de seminarios, congresos, foros, etc. ¿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 xml:space="preserve">Es abordada 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correctamente la temática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?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387CC17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008A6754" w14:paraId="62935409" w14:textId="77777777">
        <w:trPr>
          <w:trHeight w:val="360"/>
        </w:trPr>
        <w:tc>
          <w:tcPr>
            <w:tcW w:w="6505" w:type="dxa"/>
            <w:vAlign w:val="center"/>
          </w:tcPr>
          <w:p w:rsidRPr="008A6754" w:rsidR="008A6754" w:rsidP="00A95DE5" w:rsidRDefault="008A6754" w14:paraId="4CC38256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Aplicación de una estructura morfológica adecuada.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036C089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008A6754" w14:paraId="50075630" w14:textId="77777777">
        <w:trPr>
          <w:trHeight w:val="435"/>
        </w:trPr>
        <w:tc>
          <w:tcPr>
            <w:tcW w:w="6505" w:type="dxa"/>
            <w:vAlign w:val="center"/>
          </w:tcPr>
          <w:p w:rsidRPr="008A6754" w:rsidR="008A6754" w:rsidP="00A95DE5" w:rsidRDefault="008A6754" w14:paraId="490BD7C7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Aspectos innovadores en el abordaje y presentación de la temática.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6661C675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008846E3" w14:paraId="76DEFD22" w14:textId="77777777">
        <w:tc>
          <w:tcPr>
            <w:tcW w:w="6505" w:type="dxa"/>
            <w:vAlign w:val="center"/>
          </w:tcPr>
          <w:p w:rsidRPr="008A6754" w:rsidR="008A6754" w:rsidP="00A95DE5" w:rsidRDefault="008A6754" w14:paraId="4482478E" w14:textId="4CDC85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Correlación entre los títulos de los capítulos y 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 xml:space="preserve">el contenido de </w:t>
            </w:r>
            <w:r w:rsidRPr="008A6754" w:rsidR="00A95DE5">
              <w:rPr>
                <w:rFonts w:ascii="Times New Roman" w:hAnsi="Times New Roman" w:eastAsia="Arial" w:cs="Times New Roman"/>
                <w:sz w:val="20"/>
                <w:szCs w:val="20"/>
              </w:rPr>
              <w:t>estos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.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54FFDD7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008846E3" w14:paraId="4BDECCC2" w14:textId="77777777">
        <w:trPr>
          <w:trHeight w:val="440"/>
        </w:trPr>
        <w:tc>
          <w:tcPr>
            <w:tcW w:w="6505" w:type="dxa"/>
            <w:vAlign w:val="center"/>
          </w:tcPr>
          <w:p w:rsidRPr="008A6754" w:rsidR="008A6754" w:rsidP="00A95DE5" w:rsidRDefault="008A6754" w14:paraId="63A1ED5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L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enguaje claro y estructurado a lo largo del documento.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561A594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008A6754" w14:paraId="5AC5F418" w14:textId="77777777">
        <w:trPr>
          <w:trHeight w:val="388"/>
        </w:trPr>
        <w:tc>
          <w:tcPr>
            <w:tcW w:w="6505" w:type="dxa"/>
            <w:vAlign w:val="center"/>
          </w:tcPr>
          <w:p w:rsidRPr="008A6754" w:rsidR="008A6754" w:rsidP="00A95DE5" w:rsidRDefault="008A6754" w14:paraId="3D620685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Desarrollo de un tema central 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en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 el documento.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74A0E03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008846E3" w14:paraId="0BF74822" w14:textId="77777777">
        <w:trPr>
          <w:trHeight w:val="480"/>
        </w:trPr>
        <w:tc>
          <w:tcPr>
            <w:tcW w:w="6505" w:type="dxa"/>
            <w:vAlign w:val="center"/>
          </w:tcPr>
          <w:p w:rsidRPr="008A6754" w:rsidR="008A6754" w:rsidP="008846E3" w:rsidRDefault="008A6754" w14:paraId="7732286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Rigurosidad en la estructuración de la bibliografía.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5A445ED7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008A6754" w14:paraId="72900F1F" w14:textId="77777777">
        <w:trPr>
          <w:trHeight w:val="344"/>
        </w:trPr>
        <w:tc>
          <w:tcPr>
            <w:tcW w:w="6505" w:type="dxa"/>
            <w:vAlign w:val="center"/>
          </w:tcPr>
          <w:p w:rsidRPr="008A6754" w:rsidR="008A6754" w:rsidP="008846E3" w:rsidRDefault="008A6754" w14:paraId="2896F4A7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Nivel de impacto de la obra.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42347C44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008A6754" w14:paraId="76AB201C" w14:textId="77777777">
        <w:trPr>
          <w:trHeight w:val="278"/>
        </w:trPr>
        <w:tc>
          <w:tcPr>
            <w:tcW w:w="6505" w:type="dxa"/>
            <w:vAlign w:val="center"/>
          </w:tcPr>
          <w:p w:rsidRPr="008A6754" w:rsidR="008A6754" w:rsidP="00A95DE5" w:rsidRDefault="008A6754" w14:paraId="1BA110F9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Promedio de Calificación</w:t>
            </w:r>
          </w:p>
        </w:tc>
        <w:tc>
          <w:tcPr>
            <w:tcW w:w="1417" w:type="dxa"/>
            <w:vAlign w:val="center"/>
          </w:tcPr>
          <w:p w:rsidRPr="008A6754" w:rsidR="008A6754" w:rsidP="008846E3" w:rsidRDefault="008A6754" w14:paraId="0D14EBEA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</w:p>
        </w:tc>
      </w:tr>
    </w:tbl>
    <w:p w:rsidR="008A6754" w:rsidRDefault="008A6754" w14:paraId="7AE758FC" w14:textId="560A93C4">
      <w:pPr>
        <w:rPr>
          <w:rFonts w:ascii="Times New Roman" w:hAnsi="Times New Roman" w:cs="Times New Roman"/>
        </w:rPr>
      </w:pPr>
    </w:p>
    <w:tbl>
      <w:tblPr>
        <w:tblW w:w="7922" w:type="dxa"/>
        <w:tblInd w:w="72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6505"/>
        <w:gridCol w:w="1417"/>
      </w:tblGrid>
      <w:tr w:rsidRPr="008A6754" w:rsidR="008A6754" w:rsidTr="771DFA8D" w14:paraId="7023F7A7" w14:textId="77777777">
        <w:trPr>
          <w:trHeight w:val="442"/>
        </w:trPr>
        <w:tc>
          <w:tcPr>
            <w:tcW w:w="7922" w:type="dxa"/>
            <w:gridSpan w:val="2"/>
            <w:tcMar/>
            <w:vAlign w:val="center"/>
          </w:tcPr>
          <w:p w:rsidRPr="008A6754" w:rsidR="008A6754" w:rsidP="008846E3" w:rsidRDefault="008A6754" w14:paraId="08D8619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Libro de Divulgación Científica</w:t>
            </w:r>
          </w:p>
        </w:tc>
      </w:tr>
      <w:tr w:rsidRPr="008A6754" w:rsidR="008A6754" w:rsidTr="771DFA8D" w14:paraId="7119CA41" w14:textId="77777777">
        <w:tc>
          <w:tcPr>
            <w:tcW w:w="6505" w:type="dxa"/>
            <w:tcMar/>
            <w:vAlign w:val="center"/>
          </w:tcPr>
          <w:p w:rsidRPr="008A6754" w:rsidR="008A6754" w:rsidP="008846E3" w:rsidRDefault="008A6754" w14:paraId="2EE0A4CD" w14:textId="46E645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 xml:space="preserve">Aspectos </w:t>
            </w:r>
            <w:r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por</w:t>
            </w: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 xml:space="preserve"> considerar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7B1F0BE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Calificación</w:t>
            </w:r>
          </w:p>
        </w:tc>
      </w:tr>
      <w:tr w:rsidRPr="008A6754" w:rsidR="008A6754" w:rsidTr="771DFA8D" w14:paraId="5E9457C6" w14:textId="77777777">
        <w:tc>
          <w:tcPr>
            <w:tcW w:w="6505" w:type="dxa"/>
            <w:tcMar/>
            <w:vAlign w:val="center"/>
          </w:tcPr>
          <w:p w:rsidRPr="008A6754" w:rsidR="008A6754" w:rsidP="00A95DE5" w:rsidRDefault="008A6754" w14:paraId="05711854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Vigencia de la temática propuesta, de acuerdo con la tipología de publicación. 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5EBEF39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6A309A37" w14:textId="77777777">
        <w:trPr>
          <w:trHeight w:val="369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7BF8384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Responde a un estudio exploratorio o una investigación en proceso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7C948EA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60BD71E5" w14:textId="77777777">
        <w:trPr>
          <w:trHeight w:val="418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6599273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La temática propuesta es de interés general para la comunidad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3F815C44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2A92B7BF" w14:textId="77777777">
        <w:trPr>
          <w:trHeight w:val="410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5EC74C2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Aplicación de una estructura morfológica adecuada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1EC299C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19D5023F" w14:textId="77777777">
        <w:trPr>
          <w:trHeight w:val="402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599FDA4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Aspectos innovadores en el abordaje y presentación de la temática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6486937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2D013913" w14:textId="77777777">
        <w:tc>
          <w:tcPr>
            <w:tcW w:w="6505" w:type="dxa"/>
            <w:tcMar/>
            <w:vAlign w:val="center"/>
          </w:tcPr>
          <w:p w:rsidRPr="008A6754" w:rsidR="008A6754" w:rsidP="771DFA8D" w:rsidRDefault="008A6754" w14:paraId="1BC3EA94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  <w:lang w:val="es-ES"/>
              </w:rPr>
            </w:pPr>
            <w:r w:rsidRPr="771DFA8D" w:rsidR="008A6754">
              <w:rPr>
                <w:rFonts w:ascii="Times New Roman" w:hAnsi="Times New Roman" w:eastAsia="Arial" w:cs="Times New Roman"/>
                <w:color w:val="000000" w:themeColor="text1" w:themeTint="FF" w:themeShade="FF"/>
                <w:sz w:val="20"/>
                <w:szCs w:val="20"/>
                <w:lang w:val="es-ES"/>
              </w:rPr>
              <w:t xml:space="preserve">Correlación entre los títulos de los capítulos y </w:t>
            </w:r>
            <w:r w:rsidRPr="771DFA8D" w:rsidR="008A6754">
              <w:rPr>
                <w:rFonts w:ascii="Times New Roman" w:hAnsi="Times New Roman" w:eastAsia="Arial" w:cs="Times New Roman"/>
                <w:sz w:val="20"/>
                <w:szCs w:val="20"/>
                <w:lang w:val="es-ES"/>
              </w:rPr>
              <w:t xml:space="preserve">el contenido de </w:t>
            </w:r>
            <w:r w:rsidRPr="771DFA8D" w:rsidR="008A6754">
              <w:rPr>
                <w:rFonts w:ascii="Times New Roman" w:hAnsi="Times New Roman" w:eastAsia="Arial" w:cs="Times New Roman"/>
                <w:sz w:val="20"/>
                <w:szCs w:val="20"/>
                <w:lang w:val="es-ES"/>
              </w:rPr>
              <w:t>los mismos</w:t>
            </w:r>
            <w:r w:rsidRPr="771DFA8D" w:rsidR="008A6754">
              <w:rPr>
                <w:rFonts w:ascii="Times New Roman" w:hAnsi="Times New Roman" w:eastAsia="Arial" w:cs="Times New Roman"/>
                <w:sz w:val="20"/>
                <w:szCs w:val="20"/>
                <w:lang w:val="es-ES"/>
              </w:rPr>
              <w:t>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460AF26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424FB6DA" w14:textId="77777777">
        <w:trPr>
          <w:trHeight w:val="468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22F74C7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>L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enguaje claro y estructurado a lo largo del documento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043D64C6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3C5365F6" w14:textId="77777777">
        <w:trPr>
          <w:trHeight w:val="417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0726A88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 xml:space="preserve">Desarrollo de un tema central </w:t>
            </w:r>
            <w:r w:rsidRPr="008A6754">
              <w:rPr>
                <w:rFonts w:ascii="Times New Roman" w:hAnsi="Times New Roman" w:eastAsia="Arial" w:cs="Times New Roman"/>
                <w:sz w:val="20"/>
                <w:szCs w:val="20"/>
              </w:rPr>
              <w:t xml:space="preserve">en </w:t>
            </w: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el documento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711B387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76AF6849" w14:textId="77777777">
        <w:trPr>
          <w:trHeight w:val="410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667B51BA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Rigurosidad en la estructuración de la bibliografía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23FB31BA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4F51F223" w14:textId="77777777">
        <w:trPr>
          <w:trHeight w:val="416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4240AFC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Nivel de impacto de la obra.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46A55245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</w:tr>
      <w:tr w:rsidRPr="008A6754" w:rsidR="008A6754" w:rsidTr="771DFA8D" w14:paraId="1A23BA69" w14:textId="77777777">
        <w:trPr>
          <w:trHeight w:val="280"/>
        </w:trPr>
        <w:tc>
          <w:tcPr>
            <w:tcW w:w="6505" w:type="dxa"/>
            <w:tcMar/>
            <w:vAlign w:val="center"/>
          </w:tcPr>
          <w:p w:rsidRPr="008A6754" w:rsidR="008A6754" w:rsidP="00A95DE5" w:rsidRDefault="008A6754" w14:paraId="15C31716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  <w:t>Promedio de Calificación</w:t>
            </w:r>
          </w:p>
        </w:tc>
        <w:tc>
          <w:tcPr>
            <w:tcW w:w="1417" w:type="dxa"/>
            <w:tcMar/>
            <w:vAlign w:val="center"/>
          </w:tcPr>
          <w:p w:rsidRPr="008A6754" w:rsidR="008A6754" w:rsidP="008846E3" w:rsidRDefault="008A6754" w14:paraId="78596FD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b/>
                <w:color w:val="000000"/>
                <w:sz w:val="20"/>
                <w:szCs w:val="20"/>
              </w:rPr>
            </w:pPr>
          </w:p>
        </w:tc>
      </w:tr>
    </w:tbl>
    <w:p w:rsidR="008A6754" w:rsidRDefault="008A6754" w14:paraId="6ED3B937" w14:textId="77777777">
      <w:pPr>
        <w:rPr>
          <w:rFonts w:ascii="Times New Roman" w:hAnsi="Times New Roman" w:cs="Times New Roman"/>
        </w:rPr>
      </w:pPr>
    </w:p>
    <w:p w:rsidRPr="00DB39EA" w:rsidR="00BF3267" w:rsidP="008A6754" w:rsidRDefault="00BF3267" w14:paraId="203F9383" w14:textId="77777777">
      <w:pPr>
        <w:pStyle w:val="Prrafodelista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  <w:r w:rsidRPr="00DB39EA">
        <w:rPr>
          <w:rFonts w:ascii="Times New Roman" w:hAnsi="Times New Roman" w:eastAsia="Arial" w:cs="Times New Roman"/>
          <w:b/>
          <w:color w:val="000000"/>
          <w:sz w:val="24"/>
          <w:szCs w:val="24"/>
        </w:rPr>
        <w:t xml:space="preserve">Concepto </w:t>
      </w:r>
      <w:r w:rsidRPr="00DB39EA">
        <w:rPr>
          <w:rFonts w:ascii="Times New Roman" w:hAnsi="Times New Roman" w:eastAsia="Arial" w:cs="Times New Roman"/>
          <w:b/>
          <w:sz w:val="24"/>
          <w:szCs w:val="24"/>
        </w:rPr>
        <w:t>a</w:t>
      </w:r>
      <w:r w:rsidRPr="00DB39EA">
        <w:rPr>
          <w:rFonts w:ascii="Times New Roman" w:hAnsi="Times New Roman" w:eastAsia="Arial" w:cs="Times New Roman"/>
          <w:b/>
          <w:color w:val="000000"/>
          <w:sz w:val="24"/>
          <w:szCs w:val="24"/>
        </w:rPr>
        <w:t>cadémico:</w:t>
      </w:r>
    </w:p>
    <w:p w:rsidRPr="00DB39EA" w:rsidR="00BF3267" w:rsidP="00BF3267" w:rsidRDefault="00BF3267" w14:paraId="420AD4DE" w14:textId="77777777">
      <w:pPr>
        <w:pBdr>
          <w:top w:val="nil"/>
          <w:left w:val="nil"/>
          <w:bottom w:val="nil"/>
          <w:right w:val="nil"/>
          <w:between w:val="nil"/>
        </w:pBdr>
        <w:ind w:left="709" w:hanging="720"/>
        <w:jc w:val="both"/>
        <w:rPr>
          <w:rFonts w:ascii="Times New Roman" w:hAnsi="Times New Roman" w:eastAsia="Arial" w:cs="Times New Roman"/>
          <w:b/>
          <w:color w:val="000000"/>
          <w:sz w:val="24"/>
          <w:szCs w:val="24"/>
        </w:rPr>
      </w:pPr>
    </w:p>
    <w:p w:rsidR="00CA0FE2" w:rsidP="00BF3267" w:rsidRDefault="008A6754" w14:paraId="639F6F59" w14:textId="5611620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  <w:r w:rsidRPr="008A6754">
        <w:rPr>
          <w:rFonts w:ascii="Times New Roman" w:hAnsi="Times New Roman" w:eastAsia="Arial" w:cs="Times New Roman"/>
          <w:color w:val="000000"/>
          <w:sz w:val="24"/>
          <w:szCs w:val="24"/>
        </w:rPr>
        <w:t>A partir de la lectura hecha sobre la obra, emita su concepto crítico, ya sea general o específico respecto a lo revisado, esto con el fin de retroalimentar el quehacer del autor:</w:t>
      </w:r>
    </w:p>
    <w:p w:rsidR="00C93703" w:rsidP="00BF3267" w:rsidRDefault="00C93703" w14:paraId="73EBC75E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5D75D0" w:rsidTr="005D75D0" w14:paraId="69F52FF6" w14:textId="77777777">
        <w:tc>
          <w:tcPr>
            <w:tcW w:w="8494" w:type="dxa"/>
          </w:tcPr>
          <w:p w:rsidR="005D75D0" w:rsidP="00BF3267" w:rsidRDefault="005D75D0" w14:paraId="2512B2F4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037D02B2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54E7B845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67D705B6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7160DBF6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4F97E579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0E8362F2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434258CD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64968600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6C956FFD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70AA523F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254B00D5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  <w:p w:rsidR="005D75D0" w:rsidP="00BF3267" w:rsidRDefault="005D75D0" w14:paraId="6593962D" w14:textId="77777777">
            <w:pPr>
              <w:jc w:val="both"/>
              <w:rPr>
                <w:rFonts w:ascii="Times New Roman" w:hAnsi="Times New Roman" w:eastAsia="Arial" w:cs="Times New Roman"/>
                <w:color w:val="000000"/>
                <w:sz w:val="24"/>
                <w:szCs w:val="24"/>
              </w:rPr>
            </w:pPr>
          </w:p>
        </w:tc>
      </w:tr>
    </w:tbl>
    <w:p w:rsidR="00BF3267" w:rsidP="00BF3267" w:rsidRDefault="00BF3267" w14:paraId="767F8232" w14:textId="47A58C2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</w:p>
    <w:p w:rsidR="00F40BBD" w:rsidP="00BF3267" w:rsidRDefault="00F40BBD" w14:paraId="34FFBA9F" w14:textId="51A72D8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</w:p>
    <w:p w:rsidR="00F40BBD" w:rsidP="00BF3267" w:rsidRDefault="00F40BBD" w14:paraId="158B07CA" w14:textId="11B67F2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</w:p>
    <w:p w:rsidR="00A95DE5" w:rsidP="00BF3267" w:rsidRDefault="00A95DE5" w14:paraId="2D1C8A14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</w:p>
    <w:p w:rsidRPr="00DB39EA" w:rsidR="00F40BBD" w:rsidP="00BF3267" w:rsidRDefault="00F40BBD" w14:paraId="213848BE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</w:p>
    <w:p w:rsidRPr="00DB39EA" w:rsidR="00BF3267" w:rsidP="00BF3267" w:rsidRDefault="00BF3267" w14:paraId="14B2A257" w14:textId="7F9DD2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425" w:firstLine="0"/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  <w:r w:rsidRPr="00DB39EA">
        <w:rPr>
          <w:rFonts w:ascii="Times New Roman" w:hAnsi="Times New Roman" w:eastAsia="Arial" w:cs="Times New Roman"/>
          <w:b/>
          <w:color w:val="000000"/>
          <w:sz w:val="24"/>
          <w:szCs w:val="24"/>
        </w:rPr>
        <w:t xml:space="preserve">Recomendación </w:t>
      </w:r>
      <w:r w:rsidRPr="00DB39EA">
        <w:rPr>
          <w:rFonts w:ascii="Times New Roman" w:hAnsi="Times New Roman" w:eastAsia="Arial" w:cs="Times New Roman"/>
          <w:b/>
          <w:sz w:val="24"/>
          <w:szCs w:val="24"/>
        </w:rPr>
        <w:t>f</w:t>
      </w:r>
      <w:r w:rsidRPr="00DB39EA">
        <w:rPr>
          <w:rFonts w:ascii="Times New Roman" w:hAnsi="Times New Roman" w:eastAsia="Arial" w:cs="Times New Roman"/>
          <w:b/>
          <w:color w:val="000000"/>
          <w:sz w:val="24"/>
          <w:szCs w:val="24"/>
        </w:rPr>
        <w:t xml:space="preserve">inal </w:t>
      </w:r>
      <w:r w:rsidRPr="00DB39EA">
        <w:rPr>
          <w:rFonts w:ascii="Times New Roman" w:hAnsi="Times New Roman" w:eastAsia="Arial" w:cs="Times New Roman"/>
          <w:b/>
          <w:sz w:val="24"/>
          <w:szCs w:val="24"/>
        </w:rPr>
        <w:t>s</w:t>
      </w:r>
      <w:r w:rsidRPr="00DB39EA">
        <w:rPr>
          <w:rFonts w:ascii="Times New Roman" w:hAnsi="Times New Roman" w:eastAsia="Arial" w:cs="Times New Roman"/>
          <w:b/>
          <w:color w:val="000000"/>
          <w:sz w:val="24"/>
          <w:szCs w:val="24"/>
        </w:rPr>
        <w:t xml:space="preserve">obre la </w:t>
      </w:r>
      <w:r w:rsidRPr="00DB39EA">
        <w:rPr>
          <w:rFonts w:ascii="Times New Roman" w:hAnsi="Times New Roman" w:eastAsia="Arial" w:cs="Times New Roman"/>
          <w:b/>
          <w:sz w:val="24"/>
          <w:szCs w:val="24"/>
        </w:rPr>
        <w:t>o</w:t>
      </w:r>
      <w:r w:rsidRPr="00DB39EA">
        <w:rPr>
          <w:rFonts w:ascii="Times New Roman" w:hAnsi="Times New Roman" w:eastAsia="Arial" w:cs="Times New Roman"/>
          <w:b/>
          <w:color w:val="000000"/>
          <w:sz w:val="24"/>
          <w:szCs w:val="24"/>
        </w:rPr>
        <w:t>bra:</w:t>
      </w:r>
    </w:p>
    <w:p w:rsidRPr="00DB39EA" w:rsidR="00BF3267" w:rsidP="00BF3267" w:rsidRDefault="00BF3267" w14:paraId="240AA5EB" w14:textId="77777777">
      <w:pPr>
        <w:pBdr>
          <w:top w:val="nil"/>
          <w:left w:val="nil"/>
          <w:bottom w:val="nil"/>
          <w:right w:val="nil"/>
          <w:between w:val="nil"/>
        </w:pBdr>
        <w:ind w:left="709" w:hanging="720"/>
        <w:jc w:val="both"/>
        <w:rPr>
          <w:rFonts w:ascii="Times New Roman" w:hAnsi="Times New Roman" w:eastAsia="Arial" w:cs="Times New Roman"/>
          <w:b/>
          <w:color w:val="000000"/>
          <w:sz w:val="24"/>
          <w:szCs w:val="24"/>
        </w:rPr>
      </w:pPr>
    </w:p>
    <w:tbl>
      <w:tblPr>
        <w:tblW w:w="5670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3184"/>
        <w:gridCol w:w="927"/>
        <w:gridCol w:w="1559"/>
      </w:tblGrid>
      <w:tr w:rsidRPr="00DB39EA" w:rsidR="00BF3267" w:rsidTr="00444AFB" w14:paraId="5549ACE7" w14:textId="77777777">
        <w:trPr>
          <w:jc w:val="center"/>
        </w:trPr>
        <w:tc>
          <w:tcPr>
            <w:tcW w:w="3184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DB39EA" w:rsidR="00BF3267" w:rsidP="00444AFB" w:rsidRDefault="00BF3267" w14:paraId="478BF8B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DB39EA" w:rsidR="00BF3267" w:rsidP="00444AFB" w:rsidRDefault="00BF3267" w14:paraId="5FD093B6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DB39EA" w:rsidR="00BF3267" w:rsidP="00444AFB" w:rsidRDefault="00BF3267" w14:paraId="5FBF9F2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% de cumplimiento</w:t>
            </w:r>
          </w:p>
        </w:tc>
      </w:tr>
      <w:tr w:rsidRPr="00DB39EA" w:rsidR="00BF3267" w:rsidTr="00444AFB" w14:paraId="71543C99" w14:textId="77777777">
        <w:trPr>
          <w:jc w:val="center"/>
        </w:trPr>
        <w:tc>
          <w:tcPr>
            <w:tcW w:w="31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DB39EA" w:rsidR="00BF3267" w:rsidP="00444AFB" w:rsidRDefault="00BF3267" w14:paraId="067AFEE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lastRenderedPageBreak/>
              <w:t>Obra aceptada para publicación sin ajustes.</w:t>
            </w:r>
          </w:p>
        </w:tc>
        <w:tc>
          <w:tcPr>
            <w:tcW w:w="9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DB39EA" w:rsidR="00BF3267" w:rsidP="00444AFB" w:rsidRDefault="00BF3267" w14:paraId="379277E1" w14:textId="3405B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DB39EA" w:rsidR="00BF3267" w:rsidP="00444AFB" w:rsidRDefault="00BF3267" w14:paraId="090DCBE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81 % - 100 %</w:t>
            </w:r>
          </w:p>
        </w:tc>
      </w:tr>
      <w:tr w:rsidRPr="00DB39EA" w:rsidR="00BF3267" w:rsidTr="00444AFB" w14:paraId="765EAFDC" w14:textId="77777777">
        <w:trPr>
          <w:jc w:val="center"/>
        </w:trPr>
        <w:tc>
          <w:tcPr>
            <w:tcW w:w="31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DB39EA" w:rsidR="00BF3267" w:rsidP="00444AFB" w:rsidRDefault="00BF3267" w14:paraId="47A5B81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Obra aceptada para publicación con ajustes.</w:t>
            </w:r>
          </w:p>
        </w:tc>
        <w:tc>
          <w:tcPr>
            <w:tcW w:w="9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DB39EA" w:rsidR="00BF3267" w:rsidP="00444AFB" w:rsidRDefault="00BF3267" w14:paraId="3B9308AB" w14:textId="561D2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DB39EA" w:rsidR="00BF3267" w:rsidP="00444AFB" w:rsidRDefault="00BF3267" w14:paraId="12C04D35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40 % - 80 %</w:t>
            </w:r>
          </w:p>
        </w:tc>
      </w:tr>
      <w:tr w:rsidRPr="00DB39EA" w:rsidR="00BF3267" w:rsidTr="00444AFB" w14:paraId="35F4E8AA" w14:textId="77777777">
        <w:trPr>
          <w:jc w:val="center"/>
        </w:trPr>
        <w:tc>
          <w:tcPr>
            <w:tcW w:w="3184" w:type="dxa"/>
            <w:tcBorders>
              <w:top w:val="single" w:color="auto" w:sz="4" w:space="0"/>
            </w:tcBorders>
            <w:vAlign w:val="center"/>
          </w:tcPr>
          <w:p w:rsidRPr="00DB39EA" w:rsidR="00BF3267" w:rsidP="00444AFB" w:rsidRDefault="00BF3267" w14:paraId="298D814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Obra no aceptada para publicación.</w:t>
            </w:r>
          </w:p>
        </w:tc>
        <w:tc>
          <w:tcPr>
            <w:tcW w:w="927" w:type="dxa"/>
            <w:tcBorders>
              <w:top w:val="single" w:color="auto" w:sz="4" w:space="0"/>
            </w:tcBorders>
            <w:vAlign w:val="center"/>
          </w:tcPr>
          <w:p w:rsidRPr="00DB39EA" w:rsidR="00BF3267" w:rsidP="00444AFB" w:rsidRDefault="00BF3267" w14:paraId="34A68D3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auto" w:sz="4" w:space="0"/>
            </w:tcBorders>
            <w:vAlign w:val="center"/>
          </w:tcPr>
          <w:p w:rsidRPr="00DB39EA" w:rsidR="00BF3267" w:rsidP="00444AFB" w:rsidRDefault="00BF3267" w14:paraId="7485395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hAnsi="Times New Roman" w:eastAsia="Arial" w:cs="Times New Roman"/>
                <w:color w:val="000000"/>
                <w:sz w:val="20"/>
                <w:szCs w:val="20"/>
              </w:rPr>
              <w:t>0 % - 39 %</w:t>
            </w:r>
          </w:p>
        </w:tc>
      </w:tr>
    </w:tbl>
    <w:p w:rsidRPr="00DB39EA" w:rsidR="00BF3267" w:rsidP="00BF3267" w:rsidRDefault="00BF3267" w14:paraId="0F8E8E90" w14:textId="77777777">
      <w:pPr>
        <w:jc w:val="both"/>
        <w:rPr>
          <w:rFonts w:ascii="Times New Roman" w:hAnsi="Times New Roman" w:eastAsia="Arial" w:cs="Times New Roman"/>
          <w:sz w:val="24"/>
          <w:szCs w:val="24"/>
        </w:rPr>
      </w:pPr>
    </w:p>
    <w:p w:rsidR="00BF3267" w:rsidP="00BF3267" w:rsidRDefault="00BF3267" w14:paraId="6AFFE4C1" w14:textId="6E4AC84C">
      <w:pPr>
        <w:jc w:val="both"/>
        <w:rPr>
          <w:rFonts w:ascii="Times New Roman" w:hAnsi="Times New Roman" w:eastAsia="Arial" w:cs="Times New Roman"/>
          <w:sz w:val="24"/>
          <w:szCs w:val="24"/>
        </w:rPr>
      </w:pPr>
    </w:p>
    <w:p w:rsidRPr="00115E78" w:rsidR="008A6754" w:rsidP="00115E78" w:rsidRDefault="00115E78" w14:paraId="45F3007F" w14:textId="6785B49F">
      <w:pPr>
        <w:jc w:val="center"/>
        <w:rPr>
          <w:rFonts w:ascii="Times New Roman" w:hAnsi="Times New Roman" w:eastAsia="Arial" w:cs="Times New Roman"/>
          <w:b/>
          <w:bCs/>
          <w:sz w:val="24"/>
          <w:szCs w:val="24"/>
        </w:rPr>
      </w:pPr>
      <w:r w:rsidRPr="00115E78">
        <w:rPr>
          <w:rFonts w:ascii="Times New Roman" w:hAnsi="Times New Roman" w:eastAsia="Arial" w:cs="Times New Roman"/>
          <w:b/>
          <w:bCs/>
          <w:sz w:val="24"/>
          <w:szCs w:val="24"/>
        </w:rPr>
        <w:t>Firma</w:t>
      </w:r>
      <w:r w:rsidR="00555C9D">
        <w:rPr>
          <w:rFonts w:ascii="Times New Roman" w:hAnsi="Times New Roman" w:eastAsia="Arial" w:cs="Times New Roman"/>
          <w:b/>
          <w:bCs/>
          <w:sz w:val="24"/>
          <w:szCs w:val="24"/>
        </w:rPr>
        <w:t xml:space="preserve"> del evaluador</w:t>
      </w:r>
      <w:r w:rsidRPr="00115E78">
        <w:rPr>
          <w:rFonts w:ascii="Times New Roman" w:hAnsi="Times New Roman" w:eastAsia="Arial" w:cs="Times New Roman"/>
          <w:b/>
          <w:bCs/>
          <w:sz w:val="24"/>
          <w:szCs w:val="24"/>
        </w:rPr>
        <w:t>:</w:t>
      </w:r>
    </w:p>
    <w:p w:rsidR="007A4917" w:rsidP="00BF3267" w:rsidRDefault="007A4917" w14:paraId="0937240A" w14:textId="236E3F9E">
      <w:pPr>
        <w:jc w:val="both"/>
        <w:rPr>
          <w:rFonts w:ascii="Times New Roman" w:hAnsi="Times New Roman" w:eastAsia="Arial" w:cs="Times New Roman"/>
          <w:sz w:val="24"/>
          <w:szCs w:val="24"/>
        </w:rPr>
      </w:pPr>
    </w:p>
    <w:p w:rsidR="007A4917" w:rsidP="00BF3267" w:rsidRDefault="007A4917" w14:paraId="578B5BC6" w14:textId="184CB0CB">
      <w:pPr>
        <w:jc w:val="both"/>
        <w:rPr>
          <w:rFonts w:ascii="Times New Roman" w:hAnsi="Times New Roman" w:eastAsia="Arial" w:cs="Times New Roman"/>
          <w:sz w:val="24"/>
          <w:szCs w:val="24"/>
        </w:rPr>
      </w:pPr>
    </w:p>
    <w:p w:rsidRPr="00DB39EA" w:rsidR="007A4917" w:rsidP="00BF3267" w:rsidRDefault="007A4917" w14:paraId="51272ADF" w14:textId="77777777">
      <w:pPr>
        <w:jc w:val="both"/>
        <w:rPr>
          <w:rFonts w:ascii="Times New Roman" w:hAnsi="Times New Roman" w:eastAsia="Arial" w:cs="Times New Roman"/>
          <w:sz w:val="24"/>
          <w:szCs w:val="24"/>
        </w:rPr>
      </w:pPr>
    </w:p>
    <w:p w:rsidRPr="00DB39EA" w:rsidR="00BF3267" w:rsidP="00BF3267" w:rsidRDefault="00BF3267" w14:paraId="75F7B406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  <w:r w:rsidRPr="00DB39EA">
        <w:rPr>
          <w:rFonts w:ascii="Times New Roman" w:hAnsi="Times New Roman" w:eastAsia="Arial" w:cs="Times New Roman"/>
          <w:b/>
          <w:color w:val="000000"/>
          <w:sz w:val="24"/>
          <w:szCs w:val="24"/>
        </w:rPr>
        <w:t xml:space="preserve">Concepto Editorial (para uso exclusivo del </w:t>
      </w:r>
      <w:r w:rsidRPr="00DB39EA">
        <w:rPr>
          <w:rFonts w:ascii="Times New Roman" w:hAnsi="Times New Roman" w:eastAsia="Arial" w:cs="Times New Roman"/>
          <w:b/>
          <w:sz w:val="24"/>
          <w:szCs w:val="24"/>
        </w:rPr>
        <w:t>área de Sección Investigación</w:t>
      </w:r>
      <w:r w:rsidRPr="00DB39EA">
        <w:rPr>
          <w:rFonts w:ascii="Times New Roman" w:hAnsi="Times New Roman" w:eastAsia="Arial" w:cs="Times New Roman"/>
          <w:b/>
          <w:color w:val="000000"/>
          <w:sz w:val="24"/>
          <w:szCs w:val="24"/>
        </w:rPr>
        <w:t>):</w:t>
      </w:r>
    </w:p>
    <w:p w:rsidRPr="00DB39EA" w:rsidR="00BF3267" w:rsidP="00BF3267" w:rsidRDefault="00BF3267" w14:paraId="3AC24A62" w14:textId="77777777">
      <w:pPr>
        <w:pBdr>
          <w:top w:val="nil"/>
          <w:left w:val="nil"/>
          <w:bottom w:val="nil"/>
          <w:right w:val="nil"/>
          <w:between w:val="nil"/>
        </w:pBdr>
        <w:ind w:left="709" w:hanging="720"/>
        <w:jc w:val="both"/>
        <w:rPr>
          <w:rFonts w:ascii="Times New Roman" w:hAnsi="Times New Roman" w:eastAsia="Arial" w:cs="Times New Roman"/>
          <w:b/>
          <w:color w:val="000000"/>
          <w:sz w:val="24"/>
          <w:szCs w:val="24"/>
        </w:rPr>
      </w:pPr>
    </w:p>
    <w:p w:rsidRPr="00DB39EA" w:rsidR="00BF3267" w:rsidP="003968C1" w:rsidRDefault="00BF3267" w14:paraId="4AAC6359" w14:textId="58704C9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  <w:r w:rsidRPr="00DB39EA">
        <w:rPr>
          <w:rFonts w:ascii="Times New Roman" w:hAnsi="Times New Roman" w:eastAsia="Arial" w:cs="Times New Roman"/>
          <w:color w:val="000000"/>
          <w:sz w:val="24"/>
          <w:szCs w:val="24"/>
        </w:rPr>
        <w:t xml:space="preserve">Fecha de Evaluación: </w:t>
      </w:r>
      <w:r w:rsidR="00DB39EA">
        <w:rPr>
          <w:rFonts w:ascii="Times New Roman" w:hAnsi="Times New Roman" w:eastAsia="Arial" w:cs="Times New Roman"/>
          <w:color w:val="000000"/>
          <w:sz w:val="24"/>
          <w:szCs w:val="24"/>
        </w:rPr>
        <w:t>___/____/____</w:t>
      </w:r>
    </w:p>
    <w:p w:rsidRPr="00DB39EA" w:rsidR="00BF3267" w:rsidP="003968C1" w:rsidRDefault="00BF3267" w14:paraId="526C2DB0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  <w:r w:rsidRPr="00DB39EA">
        <w:rPr>
          <w:rFonts w:ascii="Times New Roman" w:hAnsi="Times New Roman" w:eastAsia="Arial" w:cs="Times New Roman"/>
          <w:color w:val="000000"/>
          <w:sz w:val="24"/>
          <w:szCs w:val="24"/>
        </w:rPr>
        <w:t>Fecha de sesión del Comité Editorial: ___/___/____</w:t>
      </w:r>
    </w:p>
    <w:p w:rsidRPr="00DB39EA" w:rsidR="00BF3267" w:rsidP="003968C1" w:rsidRDefault="00BF3267" w14:paraId="1B21A968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</w:p>
    <w:p w:rsidRPr="00DB39EA" w:rsidR="00BF3267" w:rsidP="003968C1" w:rsidRDefault="00BF3267" w14:paraId="756CC6E8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  <w:r w:rsidRPr="00DB39EA">
        <w:rPr>
          <w:rFonts w:ascii="Times New Roman" w:hAnsi="Times New Roman" w:eastAsia="Arial" w:cs="Times New Roman"/>
          <w:color w:val="000000"/>
          <w:sz w:val="24"/>
          <w:szCs w:val="24"/>
        </w:rPr>
        <w:t>A partir de los aspectos presentados en este documento, el Comité Editorial resuelve:</w:t>
      </w:r>
    </w:p>
    <w:p w:rsidRPr="00DB39EA" w:rsidR="00BF3267" w:rsidP="003968C1" w:rsidRDefault="00BF3267" w14:paraId="6917A119" w14:textId="7777777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Arial" w:cs="Times New Roman"/>
          <w:color w:val="000000"/>
          <w:sz w:val="24"/>
          <w:szCs w:val="24"/>
        </w:rPr>
      </w:pPr>
      <w:r w:rsidRPr="00DB39EA">
        <w:rPr>
          <w:rFonts w:ascii="Times New Roman" w:hAnsi="Times New Roman" w:eastAsia="Arial" w:cs="Times New Roman"/>
          <w:color w:val="000000"/>
          <w:sz w:val="24"/>
          <w:szCs w:val="24"/>
        </w:rPr>
        <w:t>_____________________________________________________________________________________________</w:t>
      </w:r>
      <w:r w:rsidRPr="00DB39EA" w:rsidR="00721A7B">
        <w:rPr>
          <w:rFonts w:ascii="Times New Roman" w:hAnsi="Times New Roman" w:eastAsia="Arial" w:cs="Times New Roman"/>
          <w:color w:val="000000"/>
          <w:sz w:val="24"/>
          <w:szCs w:val="24"/>
        </w:rPr>
        <w:t>_____________________________</w:t>
      </w:r>
    </w:p>
    <w:p w:rsidRPr="00DB39EA" w:rsidR="00BF3267" w:rsidRDefault="00BF3267" w14:paraId="4A8C2ECC" w14:textId="77777777">
      <w:pPr>
        <w:rPr>
          <w:rFonts w:ascii="Times New Roman" w:hAnsi="Times New Roman" w:cs="Times New Roman"/>
        </w:rPr>
      </w:pPr>
    </w:p>
    <w:sectPr w:rsidRPr="00DB39EA" w:rsidR="00BF3267">
      <w:headerReference w:type="default" r:id="rId7"/>
      <w:pgSz w:w="11906" w:h="16838" w:orient="portrait"/>
      <w:pgMar w:top="1417" w:right="1701" w:bottom="1417" w:left="1701" w:header="708" w:footer="708" w:gutter="0"/>
      <w:cols w:space="708"/>
      <w:docGrid w:linePitch="360"/>
      <w:footerReference w:type="default" r:id="R906647f899a24f4a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58BD" w:rsidP="00BF3267" w:rsidRDefault="008758BD" w14:paraId="68E182EA" w14:textId="77777777">
      <w:r>
        <w:separator/>
      </w:r>
    </w:p>
  </w:endnote>
  <w:endnote w:type="continuationSeparator" w:id="0">
    <w:p w:rsidR="008758BD" w:rsidP="00BF3267" w:rsidRDefault="008758BD" w14:paraId="7011DFB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anormal"/>
      <w:bidiVisual w:val="0"/>
      <w:tblW w:w="0" w:type="auto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771DFA8D" w:rsidTr="771DFA8D" w14:paraId="078BAA70">
      <w:trPr>
        <w:trHeight w:val="300"/>
      </w:trPr>
      <w:tc>
        <w:tcPr>
          <w:tcW w:w="2830" w:type="dxa"/>
          <w:tcMar/>
        </w:tcPr>
        <w:p w:rsidR="771DFA8D" w:rsidP="771DFA8D" w:rsidRDefault="771DFA8D" w14:paraId="36A95FB9" w14:textId="624E9B9D">
          <w:pPr>
            <w:pStyle w:val="Encabezado"/>
            <w:bidi w:val="0"/>
            <w:ind w:left="-115"/>
            <w:jc w:val="left"/>
          </w:pPr>
        </w:p>
      </w:tc>
      <w:tc>
        <w:tcPr>
          <w:tcW w:w="2830" w:type="dxa"/>
          <w:tcMar/>
        </w:tcPr>
        <w:p w:rsidR="771DFA8D" w:rsidP="771DFA8D" w:rsidRDefault="771DFA8D" w14:paraId="558850AF" w14:textId="0E43CF4F">
          <w:pPr>
            <w:pStyle w:val="Encabezado"/>
            <w:bidi w:val="0"/>
            <w:jc w:val="center"/>
          </w:pPr>
        </w:p>
      </w:tc>
      <w:tc>
        <w:tcPr>
          <w:tcW w:w="2830" w:type="dxa"/>
          <w:tcMar/>
        </w:tcPr>
        <w:p w:rsidR="771DFA8D" w:rsidP="771DFA8D" w:rsidRDefault="771DFA8D" w14:paraId="5AE9F219" w14:textId="5198D899">
          <w:pPr>
            <w:pStyle w:val="Encabezado"/>
            <w:bidi w:val="0"/>
            <w:ind w:right="-115"/>
            <w:jc w:val="right"/>
          </w:pPr>
        </w:p>
      </w:tc>
    </w:tr>
  </w:tbl>
  <w:p w:rsidR="771DFA8D" w:rsidP="771DFA8D" w:rsidRDefault="771DFA8D" w14:paraId="5286CBD1" w14:textId="2DC7FD11">
    <w:pPr>
      <w:pStyle w:val="Piedepgina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58BD" w:rsidP="00BF3267" w:rsidRDefault="008758BD" w14:paraId="1736BD5B" w14:textId="77777777">
      <w:r>
        <w:separator/>
      </w:r>
    </w:p>
  </w:footnote>
  <w:footnote w:type="continuationSeparator" w:id="0">
    <w:p w:rsidR="008758BD" w:rsidP="00BF3267" w:rsidRDefault="008758BD" w14:paraId="03F4113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tbl>
    <w:tblPr>
      <w:tblW w:w="10060" w:type="dxa"/>
      <w:jc w:val="center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Look w:val="01E0" w:firstRow="1" w:lastRow="1" w:firstColumn="1" w:lastColumn="1" w:noHBand="0" w:noVBand="0"/>
    </w:tblPr>
    <w:tblGrid>
      <w:gridCol w:w="1271"/>
      <w:gridCol w:w="4961"/>
      <w:gridCol w:w="1418"/>
      <w:gridCol w:w="2410"/>
    </w:tblGrid>
    <w:tr w:rsidRPr="00C82F50" w:rsidR="00C712E3" w:rsidTr="771DFA8D" w14:paraId="0D8DE24C" w14:textId="77777777">
      <w:trPr>
        <w:trHeight w:val="416"/>
        <w:jc w:val="center"/>
      </w:trPr>
      <w:tc>
        <w:tcPr>
          <w:tcW w:w="1271" w:type="dxa"/>
          <w:vMerge w:val="restart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tcMar/>
          <w:vAlign w:val="center"/>
          <w:hideMark/>
        </w:tcPr>
        <w:p w:rsidRPr="00C82F50" w:rsidR="00C712E3" w:rsidP="00C712E3" w:rsidRDefault="00C712E3" w14:paraId="241B539F" w14:textId="77777777">
          <w:pPr>
            <w:jc w:val="center"/>
            <w:rPr>
              <w:rFonts w:ascii="Arial" w:hAnsi="Arial" w:cs="Arial"/>
              <w:b/>
              <w:sz w:val="24"/>
            </w:rPr>
          </w:pPr>
          <w:r w:rsidRPr="00C82F50">
            <w:rPr>
              <w:rFonts w:ascii="Arial" w:hAnsi="Arial" w:cs="Arial"/>
              <w:noProof/>
              <w:sz w:val="24"/>
            </w:rPr>
            <w:drawing>
              <wp:anchor distT="0" distB="0" distL="114300" distR="114300" simplePos="0" relativeHeight="251659264" behindDoc="0" locked="0" layoutInCell="1" allowOverlap="1" wp14:anchorId="7F31CA7E" wp14:editId="34322D20">
                <wp:simplePos x="0" y="0"/>
                <wp:positionH relativeFrom="column">
                  <wp:posOffset>-20320</wp:posOffset>
                </wp:positionH>
                <wp:positionV relativeFrom="paragraph">
                  <wp:posOffset>13970</wp:posOffset>
                </wp:positionV>
                <wp:extent cx="681990" cy="681990"/>
                <wp:effectExtent l="0" t="0" r="3810" b="3810"/>
                <wp:wrapNone/>
                <wp:docPr id="125397406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1990" cy="681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961" w:type="dxa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tcMar/>
          <w:vAlign w:val="center"/>
          <w:hideMark/>
        </w:tcPr>
        <w:p w:rsidRPr="00C82F50" w:rsidR="00C712E3" w:rsidP="00C712E3" w:rsidRDefault="002969BD" w14:paraId="4763B102" w14:textId="1F741CA7">
          <w:pPr>
            <w:jc w:val="center"/>
            <w:rPr>
              <w:rFonts w:ascii="Arial" w:hAnsi="Arial" w:cs="Arial"/>
              <w:b/>
              <w:sz w:val="24"/>
            </w:rPr>
          </w:pPr>
          <w:r w:rsidRPr="002969BD">
            <w:rPr>
              <w:rFonts w:ascii="Arial" w:hAnsi="Arial" w:cs="Arial"/>
              <w:b/>
              <w:sz w:val="24"/>
            </w:rPr>
            <w:t>FUERZA AEROESPACIAL COLOMBIANA</w:t>
          </w:r>
        </w:p>
      </w:tc>
      <w:tc>
        <w:tcPr>
          <w:tcW w:w="1418" w:type="dxa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tcMar/>
          <w:vAlign w:val="center"/>
          <w:hideMark/>
        </w:tcPr>
        <w:p w:rsidRPr="00C82F50" w:rsidR="00C712E3" w:rsidP="00C712E3" w:rsidRDefault="00C712E3" w14:paraId="568A870C" w14:textId="77777777">
          <w:pPr>
            <w:ind w:left="-107" w:right="-102"/>
            <w:rPr>
              <w:rFonts w:ascii="Arial" w:hAnsi="Arial" w:cs="Arial"/>
              <w:b/>
              <w:sz w:val="24"/>
            </w:rPr>
          </w:pPr>
          <w:r w:rsidRPr="00C82F50">
            <w:rPr>
              <w:rFonts w:ascii="Arial" w:hAnsi="Arial" w:cs="Arial"/>
              <w:b/>
              <w:sz w:val="24"/>
            </w:rPr>
            <w:t>Código:</w:t>
          </w:r>
        </w:p>
      </w:tc>
      <w:tc>
        <w:tcPr>
          <w:tcW w:w="2410" w:type="dxa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tcMar/>
          <w:vAlign w:val="center"/>
          <w:hideMark/>
        </w:tcPr>
        <w:p w:rsidRPr="00C82F50" w:rsidR="00C712E3" w:rsidP="00C712E3" w:rsidRDefault="00C712E3" w14:paraId="1B6BB1BA" w14:textId="330400ED">
          <w:pPr>
            <w:jc w:val="center"/>
            <w:rPr>
              <w:rFonts w:ascii="Arial" w:hAnsi="Arial" w:cs="Arial"/>
              <w:b/>
              <w:sz w:val="24"/>
            </w:rPr>
          </w:pPr>
          <w:r w:rsidRPr="00C82F50">
            <w:rPr>
              <w:rFonts w:ascii="Arial" w:hAnsi="Arial" w:cs="Arial"/>
              <w:b/>
              <w:sz w:val="24"/>
            </w:rPr>
            <w:t>GH-JEAES-FR-68</w:t>
          </w:r>
          <w:r>
            <w:rPr>
              <w:rFonts w:ascii="Arial" w:hAnsi="Arial" w:cs="Arial"/>
              <w:b/>
              <w:sz w:val="24"/>
            </w:rPr>
            <w:t>7</w:t>
          </w:r>
        </w:p>
      </w:tc>
    </w:tr>
    <w:tr w:rsidRPr="00C82F50" w:rsidR="00C712E3" w:rsidTr="771DFA8D" w14:paraId="6A61074E" w14:textId="77777777">
      <w:trPr>
        <w:trHeight w:val="429"/>
        <w:jc w:val="center"/>
      </w:trPr>
      <w:tc>
        <w:tcPr>
          <w:tcW w:w="1271" w:type="dxa"/>
          <w:vMerge/>
          <w:tcBorders/>
          <w:tcMar/>
          <w:vAlign w:val="center"/>
          <w:hideMark/>
        </w:tcPr>
        <w:p w:rsidRPr="00C82F50" w:rsidR="00C712E3" w:rsidP="00C712E3" w:rsidRDefault="00C712E3" w14:paraId="172F3A27" w14:textId="77777777">
          <w:pPr>
            <w:rPr>
              <w:rFonts w:ascii="Arial" w:hAnsi="Arial" w:cs="Arial"/>
              <w:b/>
              <w:sz w:val="24"/>
              <w:lang w:val="es-ES" w:eastAsia="es-ES"/>
            </w:rPr>
          </w:pPr>
        </w:p>
      </w:tc>
      <w:tc>
        <w:tcPr>
          <w:tcW w:w="4961" w:type="dxa"/>
          <w:vMerge w:val="restart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tcMar/>
          <w:vAlign w:val="center"/>
          <w:hideMark/>
        </w:tcPr>
        <w:p w:rsidRPr="00C82F50" w:rsidR="00C712E3" w:rsidP="00C712E3" w:rsidRDefault="00C712E3" w14:paraId="09D6BB05" w14:textId="106FB225">
          <w:pPr>
            <w:jc w:val="center"/>
            <w:rPr>
              <w:rFonts w:ascii="Arial" w:hAnsi="Arial" w:cs="Arial"/>
              <w:b/>
              <w:sz w:val="24"/>
            </w:rPr>
          </w:pPr>
          <w:r w:rsidRPr="00C712E3">
            <w:rPr>
              <w:rFonts w:ascii="Arial" w:hAnsi="Arial" w:cs="Arial"/>
              <w:b/>
              <w:sz w:val="24"/>
            </w:rPr>
            <w:t>FORMATO IES-EVALUACIÓN ACADÉMICA PUBLICACIONES CIENTÍFICAS</w:t>
          </w:r>
        </w:p>
      </w:tc>
      <w:tc>
        <w:tcPr>
          <w:tcW w:w="1418" w:type="dxa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tcMar/>
          <w:vAlign w:val="center"/>
          <w:hideMark/>
        </w:tcPr>
        <w:p w:rsidRPr="00C82F50" w:rsidR="00C712E3" w:rsidP="771DFA8D" w:rsidRDefault="00C712E3" w14:paraId="0DD161EC" w14:textId="77777777">
          <w:pPr>
            <w:ind w:left="-107" w:right="-102"/>
            <w:rPr>
              <w:rFonts w:ascii="Arial" w:hAnsi="Arial" w:cs="Arial"/>
              <w:b w:val="1"/>
              <w:bCs w:val="1"/>
              <w:sz w:val="24"/>
              <w:szCs w:val="24"/>
              <w:lang w:val="es-ES"/>
            </w:rPr>
          </w:pPr>
          <w:r w:rsidRPr="771DFA8D" w:rsidR="771DFA8D">
            <w:rPr>
              <w:rFonts w:ascii="Arial" w:hAnsi="Arial" w:cs="Arial"/>
              <w:b w:val="1"/>
              <w:bCs w:val="1"/>
              <w:sz w:val="24"/>
              <w:szCs w:val="24"/>
              <w:lang w:val="es-ES"/>
            </w:rPr>
            <w:t xml:space="preserve">Versión </w:t>
          </w:r>
          <w:r w:rsidRPr="771DFA8D" w:rsidR="771DFA8D">
            <w:rPr>
              <w:rFonts w:ascii="Arial" w:hAnsi="Arial" w:cs="Arial"/>
              <w:b w:val="1"/>
              <w:bCs w:val="1"/>
              <w:sz w:val="24"/>
              <w:szCs w:val="24"/>
              <w:lang w:val="es-ES"/>
            </w:rPr>
            <w:t>N°</w:t>
          </w:r>
          <w:r w:rsidRPr="771DFA8D" w:rsidR="771DFA8D">
            <w:rPr>
              <w:rFonts w:ascii="Arial" w:hAnsi="Arial" w:cs="Arial"/>
              <w:b w:val="1"/>
              <w:bCs w:val="1"/>
              <w:sz w:val="24"/>
              <w:szCs w:val="24"/>
              <w:lang w:val="es-ES"/>
            </w:rPr>
            <w:t>:</w:t>
          </w:r>
        </w:p>
      </w:tc>
      <w:tc>
        <w:tcPr>
          <w:tcW w:w="2410" w:type="dxa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tcMar/>
          <w:vAlign w:val="center"/>
          <w:hideMark/>
        </w:tcPr>
        <w:p w:rsidRPr="00C82F50" w:rsidR="00C712E3" w:rsidP="00C712E3" w:rsidRDefault="00C712E3" w14:paraId="34A64991" w14:textId="6318CA01">
          <w:pPr>
            <w:jc w:val="center"/>
            <w:rPr>
              <w:rFonts w:ascii="Arial" w:hAnsi="Arial" w:cs="Arial"/>
              <w:b/>
              <w:sz w:val="24"/>
            </w:rPr>
          </w:pPr>
          <w:r>
            <w:rPr>
              <w:rFonts w:ascii="Arial" w:hAnsi="Arial" w:cs="Arial"/>
              <w:b/>
              <w:sz w:val="24"/>
            </w:rPr>
            <w:t>0</w:t>
          </w:r>
          <w:r w:rsidR="002969BD">
            <w:rPr>
              <w:rFonts w:ascii="Arial" w:hAnsi="Arial" w:cs="Arial"/>
              <w:b/>
              <w:sz w:val="24"/>
            </w:rPr>
            <w:t>3</w:t>
          </w:r>
        </w:p>
      </w:tc>
    </w:tr>
    <w:tr w:rsidRPr="00C82F50" w:rsidR="00C712E3" w:rsidTr="771DFA8D" w14:paraId="4AA6E1D0" w14:textId="77777777">
      <w:trPr>
        <w:trHeight w:val="367"/>
        <w:jc w:val="center"/>
      </w:trPr>
      <w:tc>
        <w:tcPr>
          <w:tcW w:w="1271" w:type="dxa"/>
          <w:vMerge/>
          <w:tcBorders/>
          <w:tcMar/>
          <w:vAlign w:val="center"/>
          <w:hideMark/>
        </w:tcPr>
        <w:p w:rsidRPr="00C82F50" w:rsidR="00C712E3" w:rsidP="00C712E3" w:rsidRDefault="00C712E3" w14:paraId="27622E0E" w14:textId="77777777">
          <w:pPr>
            <w:rPr>
              <w:rFonts w:ascii="Arial" w:hAnsi="Arial" w:cs="Arial"/>
              <w:b/>
              <w:sz w:val="24"/>
              <w:lang w:val="es-ES" w:eastAsia="es-ES"/>
            </w:rPr>
          </w:pPr>
        </w:p>
      </w:tc>
      <w:tc>
        <w:tcPr>
          <w:tcW w:w="4961" w:type="dxa"/>
          <w:vMerge/>
          <w:tcBorders/>
          <w:tcMar/>
          <w:vAlign w:val="center"/>
          <w:hideMark/>
        </w:tcPr>
        <w:p w:rsidRPr="00C82F50" w:rsidR="00C712E3" w:rsidP="00C712E3" w:rsidRDefault="00C712E3" w14:paraId="7C8D8614" w14:textId="77777777">
          <w:pPr>
            <w:rPr>
              <w:rFonts w:ascii="Arial" w:hAnsi="Arial" w:cs="Arial"/>
              <w:b/>
              <w:sz w:val="24"/>
              <w:lang w:val="es-ES" w:eastAsia="es-ES"/>
            </w:rPr>
          </w:pPr>
        </w:p>
      </w:tc>
      <w:tc>
        <w:tcPr>
          <w:tcW w:w="1418" w:type="dxa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tcMar/>
          <w:vAlign w:val="center"/>
          <w:hideMark/>
        </w:tcPr>
        <w:p w:rsidRPr="00C82F50" w:rsidR="00C712E3" w:rsidP="00C712E3" w:rsidRDefault="00C712E3" w14:paraId="5C5DB9E8" w14:textId="77777777">
          <w:pPr>
            <w:ind w:left="-107" w:right="-102"/>
            <w:rPr>
              <w:rFonts w:ascii="Arial" w:hAnsi="Arial" w:cs="Arial"/>
              <w:b/>
              <w:sz w:val="24"/>
            </w:rPr>
          </w:pPr>
          <w:r w:rsidRPr="00C82F50">
            <w:rPr>
              <w:rFonts w:ascii="Arial" w:hAnsi="Arial" w:cs="Arial"/>
              <w:b/>
              <w:sz w:val="24"/>
            </w:rPr>
            <w:t>Vigencia:</w:t>
          </w:r>
        </w:p>
      </w:tc>
      <w:tc>
        <w:tcPr>
          <w:tcW w:w="2410" w:type="dxa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tcMar/>
          <w:vAlign w:val="center"/>
          <w:hideMark/>
        </w:tcPr>
        <w:p w:rsidRPr="00C82F50" w:rsidR="00C712E3" w:rsidP="00C712E3" w:rsidRDefault="002969BD" w14:paraId="12B1D0E0" w14:textId="434C65D5">
          <w:pPr>
            <w:jc w:val="center"/>
            <w:rPr>
              <w:rFonts w:ascii="Arial" w:hAnsi="Arial" w:cs="Arial"/>
              <w:b/>
              <w:sz w:val="24"/>
            </w:rPr>
          </w:pPr>
          <w:r>
            <w:rPr>
              <w:rFonts w:ascii="Arial" w:hAnsi="Arial" w:cs="Arial"/>
              <w:b/>
              <w:sz w:val="24"/>
            </w:rPr>
            <w:t>20-11</w:t>
          </w:r>
          <w:r w:rsidR="00341704">
            <w:rPr>
              <w:rFonts w:ascii="Arial" w:hAnsi="Arial" w:cs="Arial"/>
              <w:b/>
              <w:sz w:val="24"/>
            </w:rPr>
            <w:t>-2024</w:t>
          </w:r>
        </w:p>
      </w:tc>
    </w:tr>
  </w:tbl>
  <w:p w:rsidR="00BF3267" w:rsidRDefault="00BF3267" w14:paraId="4B62EC81" w14:textId="777777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95675"/>
    <w:multiLevelType w:val="multilevel"/>
    <w:tmpl w:val="29483962"/>
    <w:lvl w:ilvl="0">
      <w:start w:val="1"/>
      <w:numFmt w:val="decimal"/>
      <w:lvlText w:val="%1.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06400BC"/>
    <w:multiLevelType w:val="multilevel"/>
    <w:tmpl w:val="29483962"/>
    <w:lvl w:ilvl="0">
      <w:start w:val="1"/>
      <w:numFmt w:val="decimal"/>
      <w:lvlText w:val="%1.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LIwMjQ3M7Q0s7RQ0lEKTi0uzszPAykwrAUAnMycXiwAAAA="/>
  </w:docVars>
  <w:rsids>
    <w:rsidRoot w:val="00BF3267"/>
    <w:rsid w:val="00043245"/>
    <w:rsid w:val="00055219"/>
    <w:rsid w:val="00061020"/>
    <w:rsid w:val="000D0E2F"/>
    <w:rsid w:val="000F6498"/>
    <w:rsid w:val="00115E78"/>
    <w:rsid w:val="00124578"/>
    <w:rsid w:val="001843FA"/>
    <w:rsid w:val="002969BD"/>
    <w:rsid w:val="00341704"/>
    <w:rsid w:val="00371BF7"/>
    <w:rsid w:val="003853AB"/>
    <w:rsid w:val="003968C1"/>
    <w:rsid w:val="00406674"/>
    <w:rsid w:val="0048342A"/>
    <w:rsid w:val="0048354E"/>
    <w:rsid w:val="00501C31"/>
    <w:rsid w:val="005520FD"/>
    <w:rsid w:val="00555C9D"/>
    <w:rsid w:val="00557D40"/>
    <w:rsid w:val="005D75D0"/>
    <w:rsid w:val="00635C62"/>
    <w:rsid w:val="00651553"/>
    <w:rsid w:val="00687CC7"/>
    <w:rsid w:val="006C4826"/>
    <w:rsid w:val="00721A7B"/>
    <w:rsid w:val="0076327B"/>
    <w:rsid w:val="007971CA"/>
    <w:rsid w:val="007A4917"/>
    <w:rsid w:val="007C6C1C"/>
    <w:rsid w:val="007D0333"/>
    <w:rsid w:val="008758BD"/>
    <w:rsid w:val="008A6754"/>
    <w:rsid w:val="008F48DB"/>
    <w:rsid w:val="008F582D"/>
    <w:rsid w:val="00943CDE"/>
    <w:rsid w:val="00962356"/>
    <w:rsid w:val="009D29B7"/>
    <w:rsid w:val="009F2D81"/>
    <w:rsid w:val="00A95DE5"/>
    <w:rsid w:val="00AC32E9"/>
    <w:rsid w:val="00AD5727"/>
    <w:rsid w:val="00B12531"/>
    <w:rsid w:val="00BF3267"/>
    <w:rsid w:val="00C712E3"/>
    <w:rsid w:val="00C93703"/>
    <w:rsid w:val="00CA0FE2"/>
    <w:rsid w:val="00D72E70"/>
    <w:rsid w:val="00DB39EA"/>
    <w:rsid w:val="00F27633"/>
    <w:rsid w:val="00F40BBD"/>
    <w:rsid w:val="00F438EA"/>
    <w:rsid w:val="00F541F1"/>
    <w:rsid w:val="771DF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92ADDD"/>
  <w15:chartTrackingRefBased/>
  <w15:docId w15:val="{21888463-8A36-4CC3-B694-E853725BC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rsid w:val="00BF3267"/>
    <w:pPr>
      <w:spacing w:after="0" w:line="240" w:lineRule="auto"/>
    </w:pPr>
    <w:rPr>
      <w:rFonts w:ascii="Calibri" w:hAnsi="Calibri" w:eastAsia="Calibri" w:cs="Calibri"/>
      <w:lang w:val="es-ES_tradnl" w:eastAsia="es-CO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semiHidden/>
    <w:unhideWhenUsed/>
    <w:rsid w:val="00BF3267"/>
    <w:rPr>
      <w:sz w:val="20"/>
      <w:szCs w:val="20"/>
    </w:rPr>
  </w:style>
  <w:style w:type="character" w:styleId="TextonotapieCar" w:customStyle="1">
    <w:name w:val="Texto nota pie Car"/>
    <w:basedOn w:val="Fuentedeprrafopredeter"/>
    <w:link w:val="Textonotapie"/>
    <w:uiPriority w:val="99"/>
    <w:semiHidden/>
    <w:rsid w:val="00BF3267"/>
    <w:rPr>
      <w:rFonts w:ascii="Calibri" w:hAnsi="Calibri" w:eastAsia="Calibri" w:cs="Calibri"/>
      <w:sz w:val="20"/>
      <w:szCs w:val="20"/>
      <w:lang w:val="es-ES_tradnl" w:eastAsia="es-CO"/>
    </w:rPr>
  </w:style>
  <w:style w:type="character" w:styleId="Refdenotaalpie">
    <w:name w:val="footnote reference"/>
    <w:basedOn w:val="Fuentedeprrafopredeter"/>
    <w:uiPriority w:val="99"/>
    <w:semiHidden/>
    <w:unhideWhenUsed/>
    <w:rsid w:val="00BF3267"/>
    <w:rPr>
      <w:vertAlign w:val="superscript"/>
    </w:rPr>
  </w:style>
  <w:style w:type="paragraph" w:styleId="Prrafodelista">
    <w:name w:val="List Paragraph"/>
    <w:basedOn w:val="Normal"/>
    <w:uiPriority w:val="34"/>
    <w:qFormat/>
    <w:rsid w:val="00BF3267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BF3267"/>
    <w:pPr>
      <w:tabs>
        <w:tab w:val="center" w:pos="4252"/>
        <w:tab w:val="right" w:pos="8504"/>
      </w:tabs>
    </w:pPr>
  </w:style>
  <w:style w:type="character" w:styleId="EncabezadoCar" w:customStyle="1">
    <w:name w:val="Encabezado Car"/>
    <w:basedOn w:val="Fuentedeprrafopredeter"/>
    <w:link w:val="Encabezado"/>
    <w:uiPriority w:val="99"/>
    <w:rsid w:val="00BF3267"/>
    <w:rPr>
      <w:rFonts w:ascii="Calibri" w:hAnsi="Calibri" w:eastAsia="Calibri" w:cs="Calibri"/>
      <w:lang w:val="es-ES_tradnl" w:eastAsia="es-CO"/>
    </w:rPr>
  </w:style>
  <w:style w:type="paragraph" w:styleId="Piedepgina">
    <w:name w:val="footer"/>
    <w:basedOn w:val="Normal"/>
    <w:link w:val="PiedepginaCar"/>
    <w:uiPriority w:val="99"/>
    <w:unhideWhenUsed/>
    <w:rsid w:val="00BF3267"/>
    <w:pPr>
      <w:tabs>
        <w:tab w:val="center" w:pos="4252"/>
        <w:tab w:val="right" w:pos="8504"/>
      </w:tabs>
    </w:pPr>
  </w:style>
  <w:style w:type="character" w:styleId="PiedepginaCar" w:customStyle="1">
    <w:name w:val="Pie de página Car"/>
    <w:basedOn w:val="Fuentedeprrafopredeter"/>
    <w:link w:val="Piedepgina"/>
    <w:uiPriority w:val="99"/>
    <w:rsid w:val="00BF3267"/>
    <w:rPr>
      <w:rFonts w:ascii="Calibri" w:hAnsi="Calibri" w:eastAsia="Calibri" w:cs="Calibri"/>
      <w:lang w:val="es-ES_tradnl" w:eastAsia="es-CO"/>
    </w:rPr>
  </w:style>
  <w:style w:type="table" w:styleId="Tablaconcuadrcula">
    <w:name w:val="Table Grid"/>
    <w:basedOn w:val="Tablanormal"/>
    <w:uiPriority w:val="59"/>
    <w:rsid w:val="00BF3267"/>
    <w:pPr>
      <w:spacing w:after="0" w:line="240" w:lineRule="auto"/>
    </w:pPr>
    <w:rPr>
      <w:lang w:val="es-CO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59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footer" Target="footer.xml" Id="R906647f899a24f4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4EAB0640C372A43BBF56F2B0CAF4751" ma:contentTypeVersion="15" ma:contentTypeDescription="Crear nuevo documento." ma:contentTypeScope="" ma:versionID="2a9b264ca49afaed90e39e1739ba3036">
  <xsd:schema xmlns:xsd="http://www.w3.org/2001/XMLSchema" xmlns:xs="http://www.w3.org/2001/XMLSchema" xmlns:p="http://schemas.microsoft.com/office/2006/metadata/properties" xmlns:ns2="7a154ab5-24ef-4072-bfa1-6307d5577df4" xmlns:ns3="43095e80-f4eb-467c-9d2b-9f77f8f7b2b5" targetNamespace="http://schemas.microsoft.com/office/2006/metadata/properties" ma:root="true" ma:fieldsID="ee7c345f20bb1c6ecf38ce76ff03940a" ns2:_="" ns3:_="">
    <xsd:import namespace="7a154ab5-24ef-4072-bfa1-6307d5577df4"/>
    <xsd:import namespace="43095e80-f4eb-467c-9d2b-9f77f8f7b2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Cantida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154ab5-24ef-4072-bfa1-6307d5577d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Etiquetas de imagen" ma:readOnly="false" ma:fieldId="{5cf76f15-5ced-4ddc-b409-7134ff3c332f}" ma:taxonomyMulti="true" ma:sspId="bde6177a-f0d2-43d3-9791-6469b63e83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Cantidad" ma:index="22" nillable="true" ma:displayName="Cantidad" ma:format="Dropdown" ma:internalName="Cantidad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95e80-f4eb-467c-9d2b-9f77f8f7b2b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698e4bd2-4402-4ebc-afbf-ff2df6355d7a}" ma:internalName="TaxCatchAll" ma:showField="CatchAllData" ma:web="43095e80-f4eb-467c-9d2b-9f77f8f7b2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a154ab5-24ef-4072-bfa1-6307d5577df4">
      <Terms xmlns="http://schemas.microsoft.com/office/infopath/2007/PartnerControls"/>
    </lcf76f155ced4ddcb4097134ff3c332f>
    <TaxCatchAll xmlns="43095e80-f4eb-467c-9d2b-9f77f8f7b2b5" xsi:nil="true"/>
    <Cantidad xmlns="7a154ab5-24ef-4072-bfa1-6307d5577df4" xsi:nil="true"/>
  </documentManagement>
</p:properties>
</file>

<file path=customXml/itemProps1.xml><?xml version="1.0" encoding="utf-8"?>
<ds:datastoreItem xmlns:ds="http://schemas.openxmlformats.org/officeDocument/2006/customXml" ds:itemID="{1ED0ECBE-4670-4F5D-8A94-9110BAEBA5A3}"/>
</file>

<file path=customXml/itemProps2.xml><?xml version="1.0" encoding="utf-8"?>
<ds:datastoreItem xmlns:ds="http://schemas.openxmlformats.org/officeDocument/2006/customXml" ds:itemID="{174C30CB-1465-477C-AEFC-DB11E1EA428B}"/>
</file>

<file path=customXml/itemProps3.xml><?xml version="1.0" encoding="utf-8"?>
<ds:datastoreItem xmlns:ds="http://schemas.openxmlformats.org/officeDocument/2006/customXml" ds:itemID="{D3B06A7D-AD3A-41F8-AF62-14BDFC91173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CTO. DIANA MARIA MOSQUERA TARAMUEL</cp:lastModifiedBy>
  <cp:revision>4</cp:revision>
  <cp:lastPrinted>2019-09-13T18:18:00Z</cp:lastPrinted>
  <dcterms:created xsi:type="dcterms:W3CDTF">2024-06-19T15:09:00Z</dcterms:created>
  <dcterms:modified xsi:type="dcterms:W3CDTF">2026-03-05T22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EAB0640C372A43BBF56F2B0CAF4751</vt:lpwstr>
  </property>
  <property fmtid="{D5CDD505-2E9C-101B-9397-08002B2CF9AE}" pid="3" name="MediaServiceImageTags">
    <vt:lpwstr/>
  </property>
</Properties>
</file>